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90"/>
        <w:gridCol w:w="715"/>
        <w:gridCol w:w="275"/>
        <w:gridCol w:w="4140"/>
        <w:gridCol w:w="4225"/>
      </w:tblGrid>
      <w:tr w:rsidR="00832A97" w:rsidRPr="00ED6806" w14:paraId="7AB64FA4" w14:textId="77777777" w:rsidTr="007861EF">
        <w:trPr>
          <w:trHeight w:val="2430"/>
        </w:trPr>
        <w:tc>
          <w:tcPr>
            <w:tcW w:w="2790" w:type="dxa"/>
            <w:shd w:val="clear" w:color="auto" w:fill="2D3236"/>
            <w:vAlign w:val="center"/>
          </w:tcPr>
          <w:p w14:paraId="52A85FD1" w14:textId="77777777" w:rsidR="00832A97" w:rsidRPr="00ED6806" w:rsidRDefault="0096307B" w:rsidP="0096307B">
            <w:pPr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D712691" wp14:editId="28BFCF30">
                      <wp:simplePos x="0" y="0"/>
                      <wp:positionH relativeFrom="column">
                        <wp:posOffset>149225</wp:posOffset>
                      </wp:positionH>
                      <wp:positionV relativeFrom="paragraph">
                        <wp:posOffset>105410</wp:posOffset>
                      </wp:positionV>
                      <wp:extent cx="1485900" cy="1571625"/>
                      <wp:effectExtent l="0" t="0" r="0" b="952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85900" cy="15716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2D18792" w14:textId="7AC6CF44" w:rsidR="0096307B" w:rsidRDefault="007861EF">
                                  <w:r w:rsidRPr="007861EF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F24A9A3" wp14:editId="531A26A2">
                                        <wp:extent cx="1114425" cy="1123845"/>
                                        <wp:effectExtent l="19050" t="19050" r="9525" b="19685"/>
                                        <wp:docPr id="9" name="Picture 9" descr="C:\Users\geetika.yadav\Desktop\resume\August'21\RW\4\Prena Jaiswal\Screenshot_20210805-161118__01_doc.jp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 descr="C:\Users\geetika.yadav\Desktop\resume\August'21\RW\4\Prena Jaiswal\Screenshot_20210805-161118__01_doc.jpg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123646" cy="1133144"/>
                                                </a:xfrm>
                                                <a:prstGeom prst="ellipse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solidFill>
                                                    <a:schemeClr val="bg1"/>
                                                  </a:solidFill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7126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position:absolute;left:0;text-align:left;margin-left:11.75pt;margin-top:8.3pt;width:117pt;height:12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" filled="f" stroked="f">
                      <v:textbox>
                        <w:txbxContent>
                          <w:p w14:paraId="32D18792" w14:textId="7AC6CF44" w:rsidR="0096307B" w:rsidRDefault="007861EF">
                            <w:r w:rsidRPr="007861EF">
                              <w:rPr>
                                <w:noProof/>
                              </w:rPr>
                              <w:drawing>
                                <wp:inline distT="0" distB="0" distL="0" distR="0" wp14:anchorId="1F24A9A3" wp14:editId="531A26A2">
                                  <wp:extent cx="1114425" cy="1123845"/>
                                  <wp:effectExtent l="19050" t="19050" r="9525" b="19685"/>
                                  <wp:docPr id="9" name="Picture 9" descr="C:\Users\geetika.yadav\Desktop\resume\August'21\RW\4\Prena Jaiswal\Screenshot_20210805-161118__01_doc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 descr="C:\Users\geetika.yadav\Desktop\resume\August'21\RW\4\Prena Jaiswal\Screenshot_20210805-161118__01_doc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23646" cy="1133144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noFill/>
                                          <a:ln>
                                            <a:solidFill>
                                              <a:schemeClr val="bg1"/>
                                            </a:solidFill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130" w:type="dxa"/>
            <w:gridSpan w:val="3"/>
            <w:shd w:val="clear" w:color="auto" w:fill="2D3236"/>
          </w:tcPr>
          <w:p w14:paraId="2070AA1F" w14:textId="77777777" w:rsidR="00832A97" w:rsidRPr="00ED6806" w:rsidRDefault="00832A97" w:rsidP="008B1306">
            <w:pPr>
              <w:rPr>
                <w:rFonts w:cstheme="minorHAnsi"/>
              </w:rPr>
            </w:pPr>
          </w:p>
          <w:p w14:paraId="1D3B2EE5" w14:textId="77777777" w:rsidR="00832A97" w:rsidRPr="00ED6806" w:rsidRDefault="00832A97" w:rsidP="008B1306">
            <w:pPr>
              <w:rPr>
                <w:rFonts w:cstheme="minorHAnsi"/>
              </w:rPr>
            </w:pPr>
          </w:p>
          <w:p w14:paraId="0282D38C" w14:textId="77777777" w:rsidR="00832A97" w:rsidRPr="00ED6806" w:rsidRDefault="0096307B" w:rsidP="008B1306">
            <w:pPr>
              <w:rPr>
                <w:rFonts w:cstheme="minorHAnsi"/>
                <w:sz w:val="72"/>
              </w:rPr>
            </w:pPr>
            <w:r w:rsidRPr="00ED6806">
              <w:rPr>
                <w:rFonts w:cstheme="minorHAnsi"/>
                <w:sz w:val="72"/>
              </w:rPr>
              <w:t>Prerna Jaiswal</w:t>
            </w:r>
          </w:p>
        </w:tc>
        <w:tc>
          <w:tcPr>
            <w:tcW w:w="4225" w:type="dxa"/>
            <w:shd w:val="clear" w:color="auto" w:fill="2D3236"/>
          </w:tcPr>
          <w:p w14:paraId="722FAFD6" w14:textId="77777777" w:rsidR="00832A97" w:rsidRPr="00ED6806" w:rsidRDefault="00832A97" w:rsidP="008B1306">
            <w:pPr>
              <w:rPr>
                <w:rFonts w:cstheme="minorHAnsi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3697"/>
            </w:tblGrid>
            <w:tr w:rsidR="00832A97" w:rsidRPr="00ED6806" w14:paraId="1FC4FA8F" w14:textId="77777777" w:rsidTr="008B1306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14:paraId="2A799343" w14:textId="77777777" w:rsidR="00832A97" w:rsidRPr="00ED6806" w:rsidRDefault="00832A97" w:rsidP="008B1306">
                  <w:pPr>
                    <w:jc w:val="center"/>
                    <w:rPr>
                      <w:rFonts w:cstheme="minorHAnsi"/>
                      <w:noProof/>
                    </w:rPr>
                  </w:pPr>
                  <w:r w:rsidRPr="00ED680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A2F747E" wp14:editId="7994C90E">
                            <wp:extent cx="174929" cy="174929"/>
                            <wp:effectExtent l="0" t="0" r="0" b="0"/>
                            <wp:docPr id="22" name="Freeform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74929" cy="174929"/>
                                    </a:xfrm>
                                    <a:custGeom>
                                      <a:avLst/>
                                      <a:gdLst>
                                        <a:gd name="T0" fmla="*/ 247 w 247"/>
                                        <a:gd name="T1" fmla="*/ 195 h 247"/>
                                        <a:gd name="T2" fmla="*/ 245 w 247"/>
                                        <a:gd name="T3" fmla="*/ 208 h 247"/>
                                        <a:gd name="T4" fmla="*/ 241 w 247"/>
                                        <a:gd name="T5" fmla="*/ 220 h 247"/>
                                        <a:gd name="T6" fmla="*/ 220 w 247"/>
                                        <a:gd name="T7" fmla="*/ 238 h 247"/>
                                        <a:gd name="T8" fmla="*/ 187 w 247"/>
                                        <a:gd name="T9" fmla="*/ 247 h 247"/>
                                        <a:gd name="T10" fmla="*/ 178 w 247"/>
                                        <a:gd name="T11" fmla="*/ 247 h 247"/>
                                        <a:gd name="T12" fmla="*/ 168 w 247"/>
                                        <a:gd name="T13" fmla="*/ 244 h 247"/>
                                        <a:gd name="T14" fmla="*/ 160 w 247"/>
                                        <a:gd name="T15" fmla="*/ 242 h 247"/>
                                        <a:gd name="T16" fmla="*/ 150 w 247"/>
                                        <a:gd name="T17" fmla="*/ 238 h 247"/>
                                        <a:gd name="T18" fmla="*/ 141 w 247"/>
                                        <a:gd name="T19" fmla="*/ 235 h 247"/>
                                        <a:gd name="T20" fmla="*/ 111 w 247"/>
                                        <a:gd name="T21" fmla="*/ 221 h 247"/>
                                        <a:gd name="T22" fmla="*/ 64 w 247"/>
                                        <a:gd name="T23" fmla="*/ 183 h 247"/>
                                        <a:gd name="T24" fmla="*/ 26 w 247"/>
                                        <a:gd name="T25" fmla="*/ 136 h 247"/>
                                        <a:gd name="T26" fmla="*/ 12 w 247"/>
                                        <a:gd name="T27" fmla="*/ 106 h 247"/>
                                        <a:gd name="T28" fmla="*/ 9 w 247"/>
                                        <a:gd name="T29" fmla="*/ 97 h 247"/>
                                        <a:gd name="T30" fmla="*/ 5 w 247"/>
                                        <a:gd name="T31" fmla="*/ 87 h 247"/>
                                        <a:gd name="T32" fmla="*/ 2 w 247"/>
                                        <a:gd name="T33" fmla="*/ 79 h 247"/>
                                        <a:gd name="T34" fmla="*/ 0 w 247"/>
                                        <a:gd name="T35" fmla="*/ 69 h 247"/>
                                        <a:gd name="T36" fmla="*/ 0 w 247"/>
                                        <a:gd name="T37" fmla="*/ 60 h 247"/>
                                        <a:gd name="T38" fmla="*/ 9 w 247"/>
                                        <a:gd name="T39" fmla="*/ 27 h 247"/>
                                        <a:gd name="T40" fmla="*/ 27 w 247"/>
                                        <a:gd name="T41" fmla="*/ 5 h 247"/>
                                        <a:gd name="T42" fmla="*/ 39 w 247"/>
                                        <a:gd name="T43" fmla="*/ 2 h 247"/>
                                        <a:gd name="T44" fmla="*/ 52 w 247"/>
                                        <a:gd name="T45" fmla="*/ 0 h 247"/>
                                        <a:gd name="T46" fmla="*/ 55 w 247"/>
                                        <a:gd name="T47" fmla="*/ 1 h 247"/>
                                        <a:gd name="T48" fmla="*/ 65 w 247"/>
                                        <a:gd name="T49" fmla="*/ 14 h 247"/>
                                        <a:gd name="T50" fmla="*/ 70 w 247"/>
                                        <a:gd name="T51" fmla="*/ 23 h 247"/>
                                        <a:gd name="T52" fmla="*/ 76 w 247"/>
                                        <a:gd name="T53" fmla="*/ 35 h 247"/>
                                        <a:gd name="T54" fmla="*/ 81 w 247"/>
                                        <a:gd name="T55" fmla="*/ 44 h 247"/>
                                        <a:gd name="T56" fmla="*/ 85 w 247"/>
                                        <a:gd name="T57" fmla="*/ 48 h 247"/>
                                        <a:gd name="T58" fmla="*/ 88 w 247"/>
                                        <a:gd name="T59" fmla="*/ 55 h 247"/>
                                        <a:gd name="T60" fmla="*/ 90 w 247"/>
                                        <a:gd name="T61" fmla="*/ 60 h 247"/>
                                        <a:gd name="T62" fmla="*/ 85 w 247"/>
                                        <a:gd name="T63" fmla="*/ 68 h 247"/>
                                        <a:gd name="T64" fmla="*/ 74 w 247"/>
                                        <a:gd name="T65" fmla="*/ 78 h 247"/>
                                        <a:gd name="T66" fmla="*/ 63 w 247"/>
                                        <a:gd name="T67" fmla="*/ 87 h 247"/>
                                        <a:gd name="T68" fmla="*/ 58 w 247"/>
                                        <a:gd name="T69" fmla="*/ 95 h 247"/>
                                        <a:gd name="T70" fmla="*/ 59 w 247"/>
                                        <a:gd name="T71" fmla="*/ 99 h 247"/>
                                        <a:gd name="T72" fmla="*/ 60 w 247"/>
                                        <a:gd name="T73" fmla="*/ 103 h 247"/>
                                        <a:gd name="T74" fmla="*/ 63 w 247"/>
                                        <a:gd name="T75" fmla="*/ 107 h 247"/>
                                        <a:gd name="T76" fmla="*/ 65 w 247"/>
                                        <a:gd name="T77" fmla="*/ 110 h 247"/>
                                        <a:gd name="T78" fmla="*/ 95 w 247"/>
                                        <a:gd name="T79" fmla="*/ 152 h 247"/>
                                        <a:gd name="T80" fmla="*/ 136 w 247"/>
                                        <a:gd name="T81" fmla="*/ 182 h 247"/>
                                        <a:gd name="T82" fmla="*/ 140 w 247"/>
                                        <a:gd name="T83" fmla="*/ 184 h 247"/>
                                        <a:gd name="T84" fmla="*/ 144 w 247"/>
                                        <a:gd name="T85" fmla="*/ 187 h 247"/>
                                        <a:gd name="T86" fmla="*/ 148 w 247"/>
                                        <a:gd name="T87" fmla="*/ 188 h 247"/>
                                        <a:gd name="T88" fmla="*/ 152 w 247"/>
                                        <a:gd name="T89" fmla="*/ 189 h 247"/>
                                        <a:gd name="T90" fmla="*/ 160 w 247"/>
                                        <a:gd name="T91" fmla="*/ 184 h 247"/>
                                        <a:gd name="T92" fmla="*/ 169 w 247"/>
                                        <a:gd name="T93" fmla="*/ 173 h 247"/>
                                        <a:gd name="T94" fmla="*/ 179 w 247"/>
                                        <a:gd name="T95" fmla="*/ 162 h 247"/>
                                        <a:gd name="T96" fmla="*/ 187 w 247"/>
                                        <a:gd name="T97" fmla="*/ 157 h 247"/>
                                        <a:gd name="T98" fmla="*/ 192 w 247"/>
                                        <a:gd name="T99" fmla="*/ 159 h 247"/>
                                        <a:gd name="T100" fmla="*/ 199 w 247"/>
                                        <a:gd name="T101" fmla="*/ 162 h 247"/>
                                        <a:gd name="T102" fmla="*/ 203 w 247"/>
                                        <a:gd name="T103" fmla="*/ 165 h 247"/>
                                        <a:gd name="T104" fmla="*/ 212 w 247"/>
                                        <a:gd name="T105" fmla="*/ 171 h 247"/>
                                        <a:gd name="T106" fmla="*/ 224 w 247"/>
                                        <a:gd name="T107" fmla="*/ 177 h 247"/>
                                        <a:gd name="T108" fmla="*/ 233 w 247"/>
                                        <a:gd name="T109" fmla="*/ 182 h 247"/>
                                        <a:gd name="T110" fmla="*/ 246 w 247"/>
                                        <a:gd name="T111" fmla="*/ 192 h 247"/>
                                        <a:gd name="T112" fmla="*/ 247 w 247"/>
                                        <a:gd name="T113" fmla="*/ 195 h 247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47" h="247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408B330" id="Freeform 10" o:spid="_x0000_s1026" style="width:13.75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47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fillcolor="white [3212]" stroked="f">
                            <v:path arrowok="t" o:connecttype="custom" o:connectlocs="174929,138102;173513,147309;170680,155807;155807,168555;132436,174929;126062,174929;118980,172804;113314,171388;106232,168555;99858,166430;78612,156515;45326,129603;18414,96317;8499,75071;6374,68697;3541,61615;1416,55949;0,48867;0,42493;6374,19122;19122,3541;27620,1416;36827,0;38952,708;46034,9915;49575,16289;53824,24788;57365,31161;60198,33994;62323,38952;63739,42493;60198,48159;52408,55241;44618,61615;41076,67280;41785,70113;42493,72946;44618,75779;46034,77904;67280,107649;96317,128895;99150,130311;101983,132436;104816,133144;107649,133853;113314,130311;119688,122521;126770,114731;132436,111190;135977,112606;140935,114731;143768,116855;150141,121105;158640,125354;165014,128895;174221,135977;174929,138102" o:connectangles="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697" w:type="dxa"/>
                  <w:vAlign w:val="center"/>
                </w:tcPr>
                <w:p w14:paraId="1513482F" w14:textId="77777777" w:rsidR="00832A97" w:rsidRPr="00ED6806" w:rsidRDefault="0096307B" w:rsidP="008B1306">
                  <w:pPr>
                    <w:rPr>
                      <w:rFonts w:cstheme="minorHAnsi"/>
                      <w:noProof/>
                    </w:rPr>
                  </w:pPr>
                  <w:r w:rsidRPr="00ED6806">
                    <w:rPr>
                      <w:rFonts w:cstheme="minorHAnsi"/>
                    </w:rPr>
                    <w:t>+91 8709875216</w:t>
                  </w:r>
                </w:p>
              </w:tc>
            </w:tr>
            <w:tr w:rsidR="00832A97" w:rsidRPr="00ED6806" w14:paraId="5BF28A7E" w14:textId="77777777" w:rsidTr="008B1306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14:paraId="62CCFE5D" w14:textId="17CF71E2" w:rsidR="00832A97" w:rsidRPr="00ED6806" w:rsidRDefault="007861EF" w:rsidP="008B1306">
                  <w:pPr>
                    <w:jc w:val="center"/>
                    <w:rPr>
                      <w:rFonts w:cstheme="minorHAnsi"/>
                      <w:noProof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C50A626" wp14:editId="2B1FD4BA">
                        <wp:extent cx="246158" cy="238125"/>
                        <wp:effectExtent l="0" t="0" r="1905" b="0"/>
                        <wp:docPr id="5" name="Picture 5" descr="Monitor Your GitHub Repo with InfluxDB | InfluxData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7" descr="Monitor Your GitHub Repo with InfluxDB | InfluxData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4018" t="15498" r="26394" b="36531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265350" cy="256691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697" w:type="dxa"/>
                  <w:vAlign w:val="center"/>
                </w:tcPr>
                <w:p w14:paraId="6D471B63" w14:textId="10ABC2AE" w:rsidR="00832A97" w:rsidRPr="00ED6806" w:rsidRDefault="007861EF" w:rsidP="008B1306">
                  <w:pPr>
                    <w:rPr>
                      <w:rFonts w:cstheme="minorHAnsi"/>
                      <w:noProof/>
                    </w:rPr>
                  </w:pPr>
                  <w:r w:rsidRPr="007861EF">
                    <w:rPr>
                      <w:rFonts w:cstheme="minorHAnsi"/>
                      <w:noProof/>
                    </w:rPr>
                    <w:t>https://</w:t>
                  </w:r>
                  <w:r>
                    <w:rPr>
                      <w:rFonts w:cstheme="minorHAnsi"/>
                      <w:noProof/>
                    </w:rPr>
                    <w:t xml:space="preserve"> Github.com/PR2918/Data-science</w:t>
                  </w:r>
                </w:p>
              </w:tc>
            </w:tr>
            <w:tr w:rsidR="00832A97" w:rsidRPr="00ED6806" w14:paraId="318BEF26" w14:textId="77777777" w:rsidTr="008B1306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14:paraId="02B7E269" w14:textId="77777777" w:rsidR="00832A97" w:rsidRPr="00ED6806" w:rsidRDefault="00832A97" w:rsidP="008B1306">
                  <w:pPr>
                    <w:jc w:val="center"/>
                    <w:rPr>
                      <w:rFonts w:cstheme="minorHAnsi"/>
                      <w:noProof/>
                    </w:rPr>
                  </w:pPr>
                  <w:r w:rsidRPr="00ED680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E77D481" wp14:editId="4E302A7D">
                            <wp:extent cx="174625" cy="137372"/>
                            <wp:effectExtent l="0" t="0" r="0" b="0"/>
                            <wp:docPr id="107" name="Freeform 103">
                              <a:hlinkClick xmlns:a="http://schemas.openxmlformats.org/drawingml/2006/main" r:id="rId10"/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4625" cy="137372"/>
                                    </a:xfrm>
                                    <a:custGeom>
                                      <a:avLst/>
                                      <a:gdLst>
                                        <a:gd name="T0" fmla="*/ 319 w 319"/>
                                        <a:gd name="T1" fmla="*/ 81 h 251"/>
                                        <a:gd name="T2" fmla="*/ 319 w 319"/>
                                        <a:gd name="T3" fmla="*/ 223 h 251"/>
                                        <a:gd name="T4" fmla="*/ 311 w 319"/>
                                        <a:gd name="T5" fmla="*/ 243 h 251"/>
                                        <a:gd name="T6" fmla="*/ 291 w 319"/>
                                        <a:gd name="T7" fmla="*/ 251 h 251"/>
                                        <a:gd name="T8" fmla="*/ 29 w 319"/>
                                        <a:gd name="T9" fmla="*/ 251 h 251"/>
                                        <a:gd name="T10" fmla="*/ 8 w 319"/>
                                        <a:gd name="T11" fmla="*/ 243 h 251"/>
                                        <a:gd name="T12" fmla="*/ 0 w 319"/>
                                        <a:gd name="T13" fmla="*/ 223 h 251"/>
                                        <a:gd name="T14" fmla="*/ 0 w 319"/>
                                        <a:gd name="T15" fmla="*/ 81 h 251"/>
                                        <a:gd name="T16" fmla="*/ 18 w 319"/>
                                        <a:gd name="T17" fmla="*/ 97 h 251"/>
                                        <a:gd name="T18" fmla="*/ 107 w 319"/>
                                        <a:gd name="T19" fmla="*/ 158 h 251"/>
                                        <a:gd name="T20" fmla="*/ 123 w 319"/>
                                        <a:gd name="T21" fmla="*/ 170 h 251"/>
                                        <a:gd name="T22" fmla="*/ 140 w 319"/>
                                        <a:gd name="T23" fmla="*/ 178 h 251"/>
                                        <a:gd name="T24" fmla="*/ 159 w 319"/>
                                        <a:gd name="T25" fmla="*/ 183 h 251"/>
                                        <a:gd name="T26" fmla="*/ 160 w 319"/>
                                        <a:gd name="T27" fmla="*/ 183 h 251"/>
                                        <a:gd name="T28" fmla="*/ 179 w 319"/>
                                        <a:gd name="T29" fmla="*/ 178 h 251"/>
                                        <a:gd name="T30" fmla="*/ 196 w 319"/>
                                        <a:gd name="T31" fmla="*/ 170 h 251"/>
                                        <a:gd name="T32" fmla="*/ 213 w 319"/>
                                        <a:gd name="T33" fmla="*/ 158 h 251"/>
                                        <a:gd name="T34" fmla="*/ 301 w 319"/>
                                        <a:gd name="T35" fmla="*/ 97 h 251"/>
                                        <a:gd name="T36" fmla="*/ 319 w 319"/>
                                        <a:gd name="T37" fmla="*/ 81 h 251"/>
                                        <a:gd name="T38" fmla="*/ 319 w 319"/>
                                        <a:gd name="T39" fmla="*/ 29 h 251"/>
                                        <a:gd name="T40" fmla="*/ 310 w 319"/>
                                        <a:gd name="T41" fmla="*/ 56 h 251"/>
                                        <a:gd name="T42" fmla="*/ 289 w 319"/>
                                        <a:gd name="T43" fmla="*/ 78 h 251"/>
                                        <a:gd name="T44" fmla="*/ 205 w 319"/>
                                        <a:gd name="T45" fmla="*/ 135 h 251"/>
                                        <a:gd name="T46" fmla="*/ 198 w 319"/>
                                        <a:gd name="T47" fmla="*/ 141 h 251"/>
                                        <a:gd name="T48" fmla="*/ 188 w 319"/>
                                        <a:gd name="T49" fmla="*/ 148 h 251"/>
                                        <a:gd name="T50" fmla="*/ 179 w 319"/>
                                        <a:gd name="T51" fmla="*/ 153 h 251"/>
                                        <a:gd name="T52" fmla="*/ 169 w 319"/>
                                        <a:gd name="T53" fmla="*/ 158 h 251"/>
                                        <a:gd name="T54" fmla="*/ 160 w 319"/>
                                        <a:gd name="T55" fmla="*/ 160 h 251"/>
                                        <a:gd name="T56" fmla="*/ 159 w 319"/>
                                        <a:gd name="T57" fmla="*/ 160 h 251"/>
                                        <a:gd name="T58" fmla="*/ 151 w 319"/>
                                        <a:gd name="T59" fmla="*/ 158 h 251"/>
                                        <a:gd name="T60" fmla="*/ 140 w 319"/>
                                        <a:gd name="T61" fmla="*/ 153 h 251"/>
                                        <a:gd name="T62" fmla="*/ 131 w 319"/>
                                        <a:gd name="T63" fmla="*/ 148 h 251"/>
                                        <a:gd name="T64" fmla="*/ 121 w 319"/>
                                        <a:gd name="T65" fmla="*/ 141 h 251"/>
                                        <a:gd name="T66" fmla="*/ 114 w 319"/>
                                        <a:gd name="T67" fmla="*/ 135 h 251"/>
                                        <a:gd name="T68" fmla="*/ 67 w 319"/>
                                        <a:gd name="T69" fmla="*/ 103 h 251"/>
                                        <a:gd name="T70" fmla="*/ 31 w 319"/>
                                        <a:gd name="T71" fmla="*/ 78 h 251"/>
                                        <a:gd name="T72" fmla="*/ 10 w 319"/>
                                        <a:gd name="T73" fmla="*/ 57 h 251"/>
                                        <a:gd name="T74" fmla="*/ 0 w 319"/>
                                        <a:gd name="T75" fmla="*/ 33 h 251"/>
                                        <a:gd name="T76" fmla="*/ 8 w 319"/>
                                        <a:gd name="T77" fmla="*/ 10 h 251"/>
                                        <a:gd name="T78" fmla="*/ 29 w 319"/>
                                        <a:gd name="T79" fmla="*/ 0 h 251"/>
                                        <a:gd name="T80" fmla="*/ 291 w 319"/>
                                        <a:gd name="T81" fmla="*/ 0 h 251"/>
                                        <a:gd name="T82" fmla="*/ 311 w 319"/>
                                        <a:gd name="T83" fmla="*/ 9 h 251"/>
                                        <a:gd name="T84" fmla="*/ 319 w 319"/>
                                        <a:gd name="T85" fmla="*/ 29 h 25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</a:cxnLst>
                                      <a:rect l="0" t="0" r="r" b="b"/>
                                      <a:pathLst>
                                        <a:path w="319" h="251">
                                          <a:moveTo>
                                            <a:pt x="319" y="81"/>
                                          </a:moveTo>
                                          <a:cubicBezTo>
                                            <a:pt x="319" y="223"/>
                                            <a:pt x="319" y="223"/>
                                            <a:pt x="319" y="223"/>
                                          </a:cubicBezTo>
                                          <a:cubicBezTo>
                                            <a:pt x="319" y="230"/>
                                            <a:pt x="316" y="237"/>
                                            <a:pt x="311" y="243"/>
                                          </a:cubicBezTo>
                                          <a:cubicBezTo>
                                            <a:pt x="305" y="248"/>
                                            <a:pt x="298" y="251"/>
                                            <a:pt x="291" y="251"/>
                                          </a:cubicBezTo>
                                          <a:cubicBezTo>
                                            <a:pt x="29" y="251"/>
                                            <a:pt x="29" y="251"/>
                                            <a:pt x="29" y="251"/>
                                          </a:cubicBezTo>
                                          <a:cubicBezTo>
                                            <a:pt x="21" y="251"/>
                                            <a:pt x="14" y="248"/>
                                            <a:pt x="8" y="243"/>
                                          </a:cubicBezTo>
                                          <a:cubicBezTo>
                                            <a:pt x="3" y="237"/>
                                            <a:pt x="0" y="230"/>
                                            <a:pt x="0" y="223"/>
                                          </a:cubicBezTo>
                                          <a:cubicBezTo>
                                            <a:pt x="0" y="81"/>
                                            <a:pt x="0" y="81"/>
                                            <a:pt x="0" y="81"/>
                                          </a:cubicBezTo>
                                          <a:cubicBezTo>
                                            <a:pt x="5" y="87"/>
                                            <a:pt x="11" y="92"/>
                                            <a:pt x="18" y="97"/>
                                          </a:cubicBezTo>
                                          <a:cubicBezTo>
                                            <a:pt x="61" y="126"/>
                                            <a:pt x="91" y="146"/>
                                            <a:pt x="107" y="158"/>
                                          </a:cubicBezTo>
                                          <a:cubicBezTo>
                                            <a:pt x="113" y="163"/>
                                            <a:pt x="119" y="167"/>
                                            <a:pt x="123" y="170"/>
                                          </a:cubicBezTo>
                                          <a:cubicBezTo>
                                            <a:pt x="127" y="173"/>
                                            <a:pt x="133" y="175"/>
                                            <a:pt x="140" y="178"/>
                                          </a:cubicBezTo>
                                          <a:cubicBezTo>
                                            <a:pt x="147" y="181"/>
                                            <a:pt x="153" y="183"/>
                                            <a:pt x="159" y="183"/>
                                          </a:cubicBezTo>
                                          <a:cubicBezTo>
                                            <a:pt x="160" y="183"/>
                                            <a:pt x="160" y="183"/>
                                            <a:pt x="160" y="183"/>
                                          </a:cubicBezTo>
                                          <a:cubicBezTo>
                                            <a:pt x="166" y="183"/>
                                            <a:pt x="172" y="181"/>
                                            <a:pt x="179" y="178"/>
                                          </a:cubicBezTo>
                                          <a:cubicBezTo>
                                            <a:pt x="186" y="175"/>
                                            <a:pt x="192" y="173"/>
                                            <a:pt x="196" y="170"/>
                                          </a:cubicBezTo>
                                          <a:cubicBezTo>
                                            <a:pt x="200" y="167"/>
                                            <a:pt x="206" y="163"/>
                                            <a:pt x="213" y="158"/>
                                          </a:cubicBezTo>
                                          <a:cubicBezTo>
                                            <a:pt x="233" y="143"/>
                                            <a:pt x="262" y="123"/>
                                            <a:pt x="301" y="97"/>
                                          </a:cubicBezTo>
                                          <a:cubicBezTo>
                                            <a:pt x="308" y="92"/>
                                            <a:pt x="314" y="87"/>
                                            <a:pt x="319" y="81"/>
                                          </a:cubicBezTo>
                                          <a:close/>
                                          <a:moveTo>
                                            <a:pt x="319" y="29"/>
                                          </a:moveTo>
                                          <a:cubicBezTo>
                                            <a:pt x="319" y="38"/>
                                            <a:pt x="316" y="47"/>
                                            <a:pt x="310" y="56"/>
                                          </a:cubicBezTo>
                                          <a:cubicBezTo>
                                            <a:pt x="305" y="64"/>
                                            <a:pt x="297" y="72"/>
                                            <a:pt x="289" y="78"/>
                                          </a:cubicBezTo>
                                          <a:cubicBezTo>
                                            <a:pt x="244" y="109"/>
                                            <a:pt x="216" y="128"/>
                                            <a:pt x="205" y="135"/>
                                          </a:cubicBezTo>
                                          <a:cubicBezTo>
                                            <a:pt x="204" y="136"/>
                                            <a:pt x="202" y="138"/>
                                            <a:pt x="198" y="141"/>
                                          </a:cubicBezTo>
                                          <a:cubicBezTo>
                                            <a:pt x="194" y="144"/>
                                            <a:pt x="191" y="146"/>
                                            <a:pt x="188" y="148"/>
                                          </a:cubicBezTo>
                                          <a:cubicBezTo>
                                            <a:pt x="186" y="149"/>
                                            <a:pt x="183" y="151"/>
                                            <a:pt x="179" y="153"/>
                                          </a:cubicBezTo>
                                          <a:cubicBezTo>
                                            <a:pt x="175" y="156"/>
                                            <a:pt x="172" y="157"/>
                                            <a:pt x="169" y="158"/>
                                          </a:cubicBezTo>
                                          <a:cubicBezTo>
                                            <a:pt x="165" y="159"/>
                                            <a:pt x="163" y="160"/>
                                            <a:pt x="160" y="160"/>
                                          </a:cubicBezTo>
                                          <a:cubicBezTo>
                                            <a:pt x="159" y="160"/>
                                            <a:pt x="159" y="160"/>
                                            <a:pt x="159" y="160"/>
                                          </a:cubicBezTo>
                                          <a:cubicBezTo>
                                            <a:pt x="157" y="160"/>
                                            <a:pt x="154" y="159"/>
                                            <a:pt x="151" y="158"/>
                                          </a:cubicBezTo>
                                          <a:cubicBezTo>
                                            <a:pt x="147" y="157"/>
                                            <a:pt x="144" y="156"/>
                                            <a:pt x="140" y="153"/>
                                          </a:cubicBezTo>
                                          <a:cubicBezTo>
                                            <a:pt x="137" y="151"/>
                                            <a:pt x="134" y="149"/>
                                            <a:pt x="131" y="148"/>
                                          </a:cubicBezTo>
                                          <a:cubicBezTo>
                                            <a:pt x="129" y="146"/>
                                            <a:pt x="125" y="144"/>
                                            <a:pt x="121" y="141"/>
                                          </a:cubicBezTo>
                                          <a:cubicBezTo>
                                            <a:pt x="118" y="138"/>
                                            <a:pt x="115" y="136"/>
                                            <a:pt x="114" y="135"/>
                                          </a:cubicBezTo>
                                          <a:cubicBezTo>
                                            <a:pt x="103" y="128"/>
                                            <a:pt x="88" y="117"/>
                                            <a:pt x="67" y="103"/>
                                          </a:cubicBezTo>
                                          <a:cubicBezTo>
                                            <a:pt x="47" y="89"/>
                                            <a:pt x="35" y="80"/>
                                            <a:pt x="31" y="78"/>
                                          </a:cubicBezTo>
                                          <a:cubicBezTo>
                                            <a:pt x="23" y="73"/>
                                            <a:pt x="16" y="66"/>
                                            <a:pt x="10" y="57"/>
                                          </a:cubicBezTo>
                                          <a:cubicBezTo>
                                            <a:pt x="3" y="48"/>
                                            <a:pt x="0" y="40"/>
                                            <a:pt x="0" y="33"/>
                                          </a:cubicBezTo>
                                          <a:cubicBezTo>
                                            <a:pt x="0" y="23"/>
                                            <a:pt x="3" y="16"/>
                                            <a:pt x="8" y="10"/>
                                          </a:cubicBezTo>
                                          <a:cubicBezTo>
                                            <a:pt x="12" y="3"/>
                                            <a:pt x="19" y="0"/>
                                            <a:pt x="29" y="0"/>
                                          </a:cubicBezTo>
                                          <a:cubicBezTo>
                                            <a:pt x="291" y="0"/>
                                            <a:pt x="291" y="0"/>
                                            <a:pt x="291" y="0"/>
                                          </a:cubicBezTo>
                                          <a:cubicBezTo>
                                            <a:pt x="298" y="0"/>
                                            <a:pt x="305" y="3"/>
                                            <a:pt x="311" y="9"/>
                                          </a:cubicBezTo>
                                          <a:cubicBezTo>
                                            <a:pt x="316" y="14"/>
                                            <a:pt x="319" y="21"/>
                                            <a:pt x="319" y="2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D5BE778" id="Freeform 103" o:spid="_x0000_s1026" href="mailto:prernajaiswal2918@gmail.com" style="width:13.75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19,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" o:button="t" path="m319,81v,142,,142,,142c319,230,316,237,311,243v-6,5,-13,8,-20,8c29,251,29,251,29,251v-8,,-15,-3,-21,-8c3,237,,230,,223,,81,,81,,81v5,6,11,11,18,16c61,126,91,146,107,158v6,5,12,9,16,12c127,173,133,175,140,178v7,3,13,5,19,5c160,183,160,183,160,183v6,,12,-2,19,-5c186,175,192,173,196,170v4,-3,10,-7,17,-12c233,143,262,123,301,97v7,-5,13,-10,18,-16xm319,29v,9,-3,18,-9,27c305,64,297,72,289,78v-45,31,-73,50,-84,57c204,136,202,138,198,141v-4,3,-7,5,-10,7c186,149,183,151,179,153v-4,3,-7,4,-10,5c165,159,163,160,160,160v-1,,-1,,-1,c157,160,154,159,151,158v-4,-1,-7,-2,-11,-5c137,151,134,149,131,148v-2,-2,-6,-4,-10,-7c118,138,115,136,114,135,103,128,88,117,67,103,47,89,35,80,31,78,23,73,16,66,10,57,3,48,,40,,33,,23,3,16,8,10,12,3,19,,29,,291,,291,,291,v7,,14,3,20,9c316,14,319,21,319,29xe" fillcolor="white [3212]" stroked="f">
                            <v:fill o:detectmouseclick="t"/>
                            <v:path arrowok="t" o:connecttype="custom" o:connectlocs="174625,44331;174625,122048;170246,132994;159297,137372;15875,137372;4379,132994;0,122048;0,44331;9853,53088;58573,86473;67332,93041;76638,97419;87039,100156;87586,100156;97987,97419;107293,93041;116599,86473;164772,53088;174625,44331;174625,15872;169698,30649;158203,42689;112220,73885;108388,77169;102914,81000;97987,83737;92513,86473;87586,87568;87039,87568;82659,86473;76638,83737;71711,81000;66237,77169;62405,73885;36677,56372;16970,42689;5474,31196;0,18061;4379,5473;15875,0;159297,0;170246,4926;174625,15872" o:connectangles="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697" w:type="dxa"/>
                  <w:vAlign w:val="center"/>
                </w:tcPr>
                <w:p w14:paraId="6375996E" w14:textId="70B8BAB4" w:rsidR="00832A97" w:rsidRPr="00F56B47" w:rsidRDefault="0011202A" w:rsidP="008B1306">
                  <w:pPr>
                    <w:rPr>
                      <w:rFonts w:cstheme="minorHAnsi"/>
                      <w:noProof/>
                    </w:rPr>
                  </w:pPr>
                  <w:hyperlink r:id="rId11" w:history="1">
                    <w:r w:rsidR="00F56B47" w:rsidRPr="00F56B47">
                      <w:rPr>
                        <w:rStyle w:val="Hyperlink"/>
                        <w:rFonts w:cstheme="minorHAnsi"/>
                        <w:noProof/>
                        <w:color w:val="FFFFFF" w:themeColor="background1"/>
                        <w:u w:val="none"/>
                      </w:rPr>
                      <w:t>prernajaiswal2918@gmail.com</w:t>
                    </w:r>
                  </w:hyperlink>
                </w:p>
              </w:tc>
            </w:tr>
            <w:tr w:rsidR="00832A97" w:rsidRPr="00ED6806" w14:paraId="3E0B21CC" w14:textId="77777777" w:rsidTr="008B1306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14:paraId="60625BA5" w14:textId="77777777" w:rsidR="00832A97" w:rsidRPr="00ED6806" w:rsidRDefault="00832A97" w:rsidP="008B1306">
                  <w:pPr>
                    <w:jc w:val="center"/>
                    <w:rPr>
                      <w:rFonts w:cstheme="minorHAnsi"/>
                      <w:noProof/>
                    </w:rPr>
                  </w:pPr>
                  <w:r w:rsidRPr="00ED680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D2BEAB7" wp14:editId="214B00B2">
                            <wp:extent cx="175535" cy="174928"/>
                            <wp:effectExtent l="0" t="0" r="0" b="0"/>
                            <wp:docPr id="18" name="Freeform 14">
                              <a:hlinkClick xmlns:a="http://schemas.openxmlformats.org/drawingml/2006/main" r:id="rId12"/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5535" cy="174928"/>
                                    </a:xfrm>
                                    <a:custGeom>
                                      <a:avLst/>
                                      <a:gdLst>
                                        <a:gd name="T0" fmla="*/ 43 w 282"/>
                                        <a:gd name="T1" fmla="*/ 236 h 282"/>
                                        <a:gd name="T2" fmla="*/ 86 w 282"/>
                                        <a:gd name="T3" fmla="*/ 236 h 282"/>
                                        <a:gd name="T4" fmla="*/ 86 w 282"/>
                                        <a:gd name="T5" fmla="*/ 109 h 282"/>
                                        <a:gd name="T6" fmla="*/ 43 w 282"/>
                                        <a:gd name="T7" fmla="*/ 109 h 282"/>
                                        <a:gd name="T8" fmla="*/ 43 w 282"/>
                                        <a:gd name="T9" fmla="*/ 236 h 282"/>
                                        <a:gd name="T10" fmla="*/ 88 w 282"/>
                                        <a:gd name="T11" fmla="*/ 70 h 282"/>
                                        <a:gd name="T12" fmla="*/ 82 w 282"/>
                                        <a:gd name="T13" fmla="*/ 54 h 282"/>
                                        <a:gd name="T14" fmla="*/ 65 w 282"/>
                                        <a:gd name="T15" fmla="*/ 48 h 282"/>
                                        <a:gd name="T16" fmla="*/ 47 w 282"/>
                                        <a:gd name="T17" fmla="*/ 54 h 282"/>
                                        <a:gd name="T18" fmla="*/ 41 w 282"/>
                                        <a:gd name="T19" fmla="*/ 70 h 282"/>
                                        <a:gd name="T20" fmla="*/ 47 w 282"/>
                                        <a:gd name="T21" fmla="*/ 85 h 282"/>
                                        <a:gd name="T22" fmla="*/ 64 w 282"/>
                                        <a:gd name="T23" fmla="*/ 92 h 282"/>
                                        <a:gd name="T24" fmla="*/ 64 w 282"/>
                                        <a:gd name="T25" fmla="*/ 92 h 282"/>
                                        <a:gd name="T26" fmla="*/ 82 w 282"/>
                                        <a:gd name="T27" fmla="*/ 85 h 282"/>
                                        <a:gd name="T28" fmla="*/ 88 w 282"/>
                                        <a:gd name="T29" fmla="*/ 70 h 282"/>
                                        <a:gd name="T30" fmla="*/ 196 w 282"/>
                                        <a:gd name="T31" fmla="*/ 236 h 282"/>
                                        <a:gd name="T32" fmla="*/ 238 w 282"/>
                                        <a:gd name="T33" fmla="*/ 236 h 282"/>
                                        <a:gd name="T34" fmla="*/ 238 w 282"/>
                                        <a:gd name="T35" fmla="*/ 163 h 282"/>
                                        <a:gd name="T36" fmla="*/ 225 w 282"/>
                                        <a:gd name="T37" fmla="*/ 121 h 282"/>
                                        <a:gd name="T38" fmla="*/ 189 w 282"/>
                                        <a:gd name="T39" fmla="*/ 106 h 282"/>
                                        <a:gd name="T40" fmla="*/ 151 w 282"/>
                                        <a:gd name="T41" fmla="*/ 128 h 282"/>
                                        <a:gd name="T42" fmla="*/ 151 w 282"/>
                                        <a:gd name="T43" fmla="*/ 128 h 282"/>
                                        <a:gd name="T44" fmla="*/ 151 w 282"/>
                                        <a:gd name="T45" fmla="*/ 109 h 282"/>
                                        <a:gd name="T46" fmla="*/ 109 w 282"/>
                                        <a:gd name="T47" fmla="*/ 109 h 282"/>
                                        <a:gd name="T48" fmla="*/ 109 w 282"/>
                                        <a:gd name="T49" fmla="*/ 236 h 282"/>
                                        <a:gd name="T50" fmla="*/ 151 w 282"/>
                                        <a:gd name="T51" fmla="*/ 236 h 282"/>
                                        <a:gd name="T52" fmla="*/ 151 w 282"/>
                                        <a:gd name="T53" fmla="*/ 165 h 282"/>
                                        <a:gd name="T54" fmla="*/ 153 w 282"/>
                                        <a:gd name="T55" fmla="*/ 155 h 282"/>
                                        <a:gd name="T56" fmla="*/ 161 w 282"/>
                                        <a:gd name="T57" fmla="*/ 144 h 282"/>
                                        <a:gd name="T58" fmla="*/ 174 w 282"/>
                                        <a:gd name="T59" fmla="*/ 139 h 282"/>
                                        <a:gd name="T60" fmla="*/ 196 w 282"/>
                                        <a:gd name="T61" fmla="*/ 168 h 282"/>
                                        <a:gd name="T62" fmla="*/ 196 w 282"/>
                                        <a:gd name="T63" fmla="*/ 236 h 282"/>
                                        <a:gd name="T64" fmla="*/ 282 w 282"/>
                                        <a:gd name="T65" fmla="*/ 53 h 282"/>
                                        <a:gd name="T66" fmla="*/ 282 w 282"/>
                                        <a:gd name="T67" fmla="*/ 229 h 282"/>
                                        <a:gd name="T68" fmla="*/ 266 w 282"/>
                                        <a:gd name="T69" fmla="*/ 267 h 282"/>
                                        <a:gd name="T70" fmla="*/ 229 w 282"/>
                                        <a:gd name="T71" fmla="*/ 282 h 282"/>
                                        <a:gd name="T72" fmla="*/ 53 w 282"/>
                                        <a:gd name="T73" fmla="*/ 282 h 282"/>
                                        <a:gd name="T74" fmla="*/ 15 w 282"/>
                                        <a:gd name="T75" fmla="*/ 267 h 282"/>
                                        <a:gd name="T76" fmla="*/ 0 w 282"/>
                                        <a:gd name="T77" fmla="*/ 229 h 282"/>
                                        <a:gd name="T78" fmla="*/ 0 w 282"/>
                                        <a:gd name="T79" fmla="*/ 53 h 282"/>
                                        <a:gd name="T80" fmla="*/ 15 w 282"/>
                                        <a:gd name="T81" fmla="*/ 16 h 282"/>
                                        <a:gd name="T82" fmla="*/ 53 w 282"/>
                                        <a:gd name="T83" fmla="*/ 0 h 282"/>
                                        <a:gd name="T84" fmla="*/ 229 w 282"/>
                                        <a:gd name="T85" fmla="*/ 0 h 282"/>
                                        <a:gd name="T86" fmla="*/ 266 w 282"/>
                                        <a:gd name="T87" fmla="*/ 16 h 282"/>
                                        <a:gd name="T88" fmla="*/ 282 w 282"/>
                                        <a:gd name="T89" fmla="*/ 53 h 282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</a:cxnLst>
                                      <a:rect l="0" t="0" r="r" b="b"/>
                                      <a:pathLst>
                                        <a:path w="282" h="282">
                                          <a:moveTo>
                                            <a:pt x="43" y="236"/>
                                          </a:moveTo>
                                          <a:cubicBezTo>
                                            <a:pt x="86" y="236"/>
                                            <a:pt x="86" y="236"/>
                                            <a:pt x="86" y="236"/>
                                          </a:cubicBezTo>
                                          <a:cubicBezTo>
                                            <a:pt x="86" y="109"/>
                                            <a:pt x="86" y="109"/>
                                            <a:pt x="86" y="109"/>
                                          </a:cubicBezTo>
                                          <a:cubicBezTo>
                                            <a:pt x="43" y="109"/>
                                            <a:pt x="43" y="109"/>
                                            <a:pt x="43" y="109"/>
                                          </a:cubicBezTo>
                                          <a:lnTo>
                                            <a:pt x="43" y="236"/>
                                          </a:lnTo>
                                          <a:close/>
                                          <a:moveTo>
                                            <a:pt x="88" y="70"/>
                                          </a:moveTo>
                                          <a:cubicBezTo>
                                            <a:pt x="88" y="63"/>
                                            <a:pt x="86" y="58"/>
                                            <a:pt x="82" y="54"/>
                                          </a:cubicBezTo>
                                          <a:cubicBezTo>
                                            <a:pt x="78" y="50"/>
                                            <a:pt x="72" y="48"/>
                                            <a:pt x="65" y="48"/>
                                          </a:cubicBezTo>
                                          <a:cubicBezTo>
                                            <a:pt x="58" y="48"/>
                                            <a:pt x="52" y="50"/>
                                            <a:pt x="47" y="54"/>
                                          </a:cubicBezTo>
                                          <a:cubicBezTo>
                                            <a:pt x="43" y="58"/>
                                            <a:pt x="41" y="63"/>
                                            <a:pt x="41" y="70"/>
                                          </a:cubicBezTo>
                                          <a:cubicBezTo>
                                            <a:pt x="41" y="76"/>
                                            <a:pt x="43" y="81"/>
                                            <a:pt x="47" y="85"/>
                                          </a:cubicBezTo>
                                          <a:cubicBezTo>
                                            <a:pt x="52" y="90"/>
                                            <a:pt x="57" y="92"/>
                                            <a:pt x="64" y="92"/>
                                          </a:cubicBezTo>
                                          <a:cubicBezTo>
                                            <a:pt x="64" y="92"/>
                                            <a:pt x="64" y="92"/>
                                            <a:pt x="64" y="92"/>
                                          </a:cubicBezTo>
                                          <a:cubicBezTo>
                                            <a:pt x="72" y="92"/>
                                            <a:pt x="77" y="90"/>
                                            <a:pt x="82" y="85"/>
                                          </a:cubicBezTo>
                                          <a:cubicBezTo>
                                            <a:pt x="86" y="81"/>
                                            <a:pt x="88" y="76"/>
                                            <a:pt x="88" y="70"/>
                                          </a:cubicBezTo>
                                          <a:close/>
                                          <a:moveTo>
                                            <a:pt x="196" y="236"/>
                                          </a:moveTo>
                                          <a:cubicBezTo>
                                            <a:pt x="238" y="236"/>
                                            <a:pt x="238" y="236"/>
                                            <a:pt x="238" y="236"/>
                                          </a:cubicBezTo>
                                          <a:cubicBezTo>
                                            <a:pt x="238" y="163"/>
                                            <a:pt x="238" y="163"/>
                                            <a:pt x="238" y="163"/>
                                          </a:cubicBezTo>
                                          <a:cubicBezTo>
                                            <a:pt x="238" y="144"/>
                                            <a:pt x="234" y="130"/>
                                            <a:pt x="225" y="121"/>
                                          </a:cubicBezTo>
                                          <a:cubicBezTo>
                                            <a:pt x="216" y="111"/>
                                            <a:pt x="204" y="106"/>
                                            <a:pt x="189" y="106"/>
                                          </a:cubicBezTo>
                                          <a:cubicBezTo>
                                            <a:pt x="173" y="106"/>
                                            <a:pt x="160" y="113"/>
                                            <a:pt x="151" y="128"/>
                                          </a:cubicBezTo>
                                          <a:cubicBezTo>
                                            <a:pt x="151" y="128"/>
                                            <a:pt x="151" y="128"/>
                                            <a:pt x="151" y="128"/>
                                          </a:cubicBezTo>
                                          <a:cubicBezTo>
                                            <a:pt x="151" y="109"/>
                                            <a:pt x="151" y="109"/>
                                            <a:pt x="151" y="109"/>
                                          </a:cubicBezTo>
                                          <a:cubicBezTo>
                                            <a:pt x="109" y="109"/>
                                            <a:pt x="109" y="109"/>
                                            <a:pt x="109" y="109"/>
                                          </a:cubicBezTo>
                                          <a:cubicBezTo>
                                            <a:pt x="109" y="117"/>
                                            <a:pt x="109" y="159"/>
                                            <a:pt x="109" y="236"/>
                                          </a:cubicBezTo>
                                          <a:cubicBezTo>
                                            <a:pt x="151" y="236"/>
                                            <a:pt x="151" y="236"/>
                                            <a:pt x="151" y="236"/>
                                          </a:cubicBezTo>
                                          <a:cubicBezTo>
                                            <a:pt x="151" y="165"/>
                                            <a:pt x="151" y="165"/>
                                            <a:pt x="151" y="165"/>
                                          </a:cubicBezTo>
                                          <a:cubicBezTo>
                                            <a:pt x="151" y="160"/>
                                            <a:pt x="152" y="157"/>
                                            <a:pt x="153" y="155"/>
                                          </a:cubicBezTo>
                                          <a:cubicBezTo>
                                            <a:pt x="154" y="151"/>
                                            <a:pt x="157" y="147"/>
                                            <a:pt x="161" y="144"/>
                                          </a:cubicBezTo>
                                          <a:cubicBezTo>
                                            <a:pt x="165" y="141"/>
                                            <a:pt x="169" y="139"/>
                                            <a:pt x="174" y="139"/>
                                          </a:cubicBezTo>
                                          <a:cubicBezTo>
                                            <a:pt x="189" y="139"/>
                                            <a:pt x="196" y="149"/>
                                            <a:pt x="196" y="168"/>
                                          </a:cubicBezTo>
                                          <a:lnTo>
                                            <a:pt x="196" y="236"/>
                                          </a:lnTo>
                                          <a:close/>
                                          <a:moveTo>
                                            <a:pt x="282" y="53"/>
                                          </a:moveTo>
                                          <a:cubicBezTo>
                                            <a:pt x="282" y="229"/>
                                            <a:pt x="282" y="229"/>
                                            <a:pt x="282" y="229"/>
                                          </a:cubicBezTo>
                                          <a:cubicBezTo>
                                            <a:pt x="282" y="244"/>
                                            <a:pt x="276" y="256"/>
                                            <a:pt x="266" y="267"/>
                                          </a:cubicBezTo>
                                          <a:cubicBezTo>
                                            <a:pt x="256" y="277"/>
                                            <a:pt x="243" y="282"/>
                                            <a:pt x="229" y="282"/>
                                          </a:cubicBezTo>
                                          <a:cubicBezTo>
                                            <a:pt x="53" y="282"/>
                                            <a:pt x="53" y="282"/>
                                            <a:pt x="53" y="282"/>
                                          </a:cubicBezTo>
                                          <a:cubicBezTo>
                                            <a:pt x="38" y="282"/>
                                            <a:pt x="26" y="277"/>
                                            <a:pt x="15" y="267"/>
                                          </a:cubicBezTo>
                                          <a:cubicBezTo>
                                            <a:pt x="5" y="256"/>
                                            <a:pt x="0" y="244"/>
                                            <a:pt x="0" y="229"/>
                                          </a:cubicBezTo>
                                          <a:cubicBezTo>
                                            <a:pt x="0" y="53"/>
                                            <a:pt x="0" y="53"/>
                                            <a:pt x="0" y="53"/>
                                          </a:cubicBezTo>
                                          <a:cubicBezTo>
                                            <a:pt x="0" y="39"/>
                                            <a:pt x="5" y="26"/>
                                            <a:pt x="15" y="16"/>
                                          </a:cubicBezTo>
                                          <a:cubicBezTo>
                                            <a:pt x="26" y="5"/>
                                            <a:pt x="38" y="0"/>
                                            <a:pt x="53" y="0"/>
                                          </a:cubicBezTo>
                                          <a:cubicBezTo>
                                            <a:pt x="229" y="0"/>
                                            <a:pt x="229" y="0"/>
                                            <a:pt x="229" y="0"/>
                                          </a:cubicBezTo>
                                          <a:cubicBezTo>
                                            <a:pt x="243" y="0"/>
                                            <a:pt x="256" y="5"/>
                                            <a:pt x="266" y="16"/>
                                          </a:cubicBezTo>
                                          <a:cubicBezTo>
                                            <a:pt x="276" y="26"/>
                                            <a:pt x="282" y="39"/>
                                            <a:pt x="282" y="5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5CE947C" id="Freeform 14" o:spid="_x0000_s1026" href="https://www.linkedin.com/in/prerna-jaiswal-23266a176" style="width:13.8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2,2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" o:button="t" path="m43,236v43,,43,,43,c86,109,86,109,86,109v-43,,-43,,-43,l43,236xm88,70c88,63,86,58,82,54,78,50,72,48,65,48v-7,,-13,2,-18,6c43,58,41,63,41,70v,6,2,11,6,15c52,90,57,92,64,92v,,,,,c72,92,77,90,82,85v4,-4,6,-9,6,-15xm196,236v42,,42,,42,c238,163,238,163,238,163v,-19,-4,-33,-13,-42c216,111,204,106,189,106v-16,,-29,7,-38,22c151,128,151,128,151,128v,-19,,-19,,-19c109,109,109,109,109,109v,8,,50,,127c151,236,151,236,151,236v,-71,,-71,,-71c151,160,152,157,153,155v1,-4,4,-8,8,-11c165,141,169,139,174,139v15,,22,10,22,29l196,236xm282,53v,176,,176,,176c282,244,276,256,266,267v-10,10,-23,15,-37,15c53,282,53,282,53,282v-15,,-27,-5,-38,-15c5,256,,244,,229,,53,,53,,53,,39,5,26,15,16,26,5,38,,53,,229,,229,,229,v14,,27,5,37,16c276,26,282,39,282,53xe" fillcolor="white [3212]" stroked="f">
                            <v:fill o:detectmouseclick="t"/>
                            <v:path arrowok="t" o:connecttype="custom" o:connectlocs="26766,146394;53532,146394;53532,67614;26766,67614;26766,146394;54777,43422;51042,33497;40460,29775;29256,33497;25521,43422;29256,52727;39838,57069;39838,57069;51042,52727;54777,43422;122003,146394;148147,146394;148147,101111;140055,75058;117646,65753;93992,79400;93992,79400;93992,67614;67849,67614;67849,146394;93992,146394;93992,102351;95237,96148;100217,89325;108309,86223;122003,104212;122003,146394;175535,32877;175535,142051;165576,165623;142544,174928;32991,174928;9337,165623;0,142051;0,32877;9337,9925;32991,0;142544,0;165576,9925;175535,32877" o:connectangles="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697" w:type="dxa"/>
                  <w:vAlign w:val="center"/>
                </w:tcPr>
                <w:p w14:paraId="3862B6C9" w14:textId="7464B6D2" w:rsidR="00832A97" w:rsidRPr="007861EF" w:rsidRDefault="0011202A" w:rsidP="008B1306">
                  <w:pPr>
                    <w:rPr>
                      <w:rFonts w:cstheme="minorHAnsi"/>
                      <w:noProof/>
                    </w:rPr>
                  </w:pPr>
                  <w:hyperlink r:id="rId13" w:history="1">
                    <w:r w:rsidR="007861EF" w:rsidRPr="007861EF">
                      <w:rPr>
                        <w:rStyle w:val="Hyperlink"/>
                        <w:rFonts w:cstheme="minorHAnsi"/>
                        <w:noProof/>
                        <w:color w:val="FFFFFF" w:themeColor="background1"/>
                        <w:u w:val="none"/>
                      </w:rPr>
                      <w:t>https://www.linkedin.com/in/prerna-jaiswal-23266a176</w:t>
                    </w:r>
                  </w:hyperlink>
                </w:p>
              </w:tc>
            </w:tr>
          </w:tbl>
          <w:p w14:paraId="4C1C74B6" w14:textId="77777777" w:rsidR="00832A97" w:rsidRPr="00ED6806" w:rsidRDefault="00832A97" w:rsidP="008B1306">
            <w:pPr>
              <w:rPr>
                <w:rFonts w:cstheme="minorHAnsi"/>
              </w:rPr>
            </w:pPr>
          </w:p>
        </w:tc>
      </w:tr>
      <w:tr w:rsidR="00832A97" w:rsidRPr="002F46CA" w14:paraId="14B5F191" w14:textId="77777777" w:rsidTr="0096307B">
        <w:tc>
          <w:tcPr>
            <w:tcW w:w="3505" w:type="dxa"/>
            <w:gridSpan w:val="2"/>
            <w:shd w:val="clear" w:color="auto" w:fill="E1E0DE"/>
          </w:tcPr>
          <w:p w14:paraId="3F1A4B80" w14:textId="77777777" w:rsidR="00832A97" w:rsidRPr="00ED6806" w:rsidRDefault="00832A97" w:rsidP="0096307B">
            <w:pPr>
              <w:ind w:left="68"/>
              <w:rPr>
                <w:rFonts w:cstheme="minorHAnsi"/>
                <w:sz w:val="8"/>
              </w:rPr>
            </w:pPr>
          </w:p>
          <w:p w14:paraId="6ECF5054" w14:textId="77777777" w:rsidR="00832A97" w:rsidRPr="00ED6806" w:rsidRDefault="00832A97" w:rsidP="0096307B">
            <w:pPr>
              <w:ind w:left="68"/>
              <w:rPr>
                <w:rFonts w:cstheme="minorHAnsi"/>
                <w:sz w:val="28"/>
              </w:rPr>
            </w:pPr>
            <w:r w:rsidRPr="00ED6806">
              <w:rPr>
                <w:rFonts w:cstheme="minorHAnsi"/>
              </w:rPr>
              <w:t xml:space="preserve"> </w:t>
            </w:r>
          </w:p>
          <w:p w14:paraId="224996C3" w14:textId="77777777" w:rsidR="00832A97" w:rsidRPr="00ED6806" w:rsidRDefault="0096307B" w:rsidP="0096307B">
            <w:pPr>
              <w:ind w:left="68"/>
              <w:rPr>
                <w:rFonts w:cstheme="minorHAnsi"/>
                <w:b/>
                <w:color w:val="3F7FAD"/>
                <w:sz w:val="36"/>
              </w:rPr>
            </w:pPr>
            <w:r w:rsidRPr="00ED6806">
              <w:rPr>
                <w:rFonts w:cstheme="minorHAnsi"/>
                <w:b/>
                <w:color w:val="3F7FAD"/>
                <w:sz w:val="28"/>
              </w:rPr>
              <w:t>JOB OBJECTIVE</w:t>
            </w:r>
          </w:p>
          <w:p w14:paraId="7C296E35" w14:textId="0D2A1A64" w:rsidR="00832A97" w:rsidRPr="00ED6806" w:rsidRDefault="00832A97" w:rsidP="0096307B">
            <w:pPr>
              <w:spacing w:before="120" w:after="120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</w:rPr>
              <w:t>Result</w:t>
            </w:r>
            <w:r w:rsidR="00A942EC" w:rsidRPr="00ED6806">
              <w:rPr>
                <w:rFonts w:cstheme="minorHAnsi"/>
              </w:rPr>
              <w:t xml:space="preserve">-oriented professional offering </w:t>
            </w:r>
            <w:r w:rsidR="00A942EC" w:rsidRPr="00ED6806">
              <w:rPr>
                <w:rFonts w:cstheme="minorHAnsi"/>
                <w:b/>
              </w:rPr>
              <w:t>2 years</w:t>
            </w:r>
            <w:r w:rsidR="00A942EC" w:rsidRPr="00ED6806">
              <w:rPr>
                <w:rFonts w:cstheme="minorHAnsi"/>
              </w:rPr>
              <w:t xml:space="preserve"> of experience in </w:t>
            </w:r>
            <w:r w:rsidR="00A942EC" w:rsidRPr="00ED6806">
              <w:rPr>
                <w:rFonts w:cstheme="minorHAnsi"/>
                <w:b/>
              </w:rPr>
              <w:t>Functional Testing</w:t>
            </w:r>
            <w:r w:rsidR="006921E7">
              <w:rPr>
                <w:rFonts w:cstheme="minorHAnsi"/>
                <w:b/>
              </w:rPr>
              <w:t xml:space="preserve">, </w:t>
            </w:r>
            <w:r w:rsidR="006921E7" w:rsidRPr="006921E7">
              <w:rPr>
                <w:rFonts w:cstheme="minorHAnsi"/>
              </w:rPr>
              <w:t>targeting assignments in</w:t>
            </w:r>
            <w:r w:rsidR="006921E7">
              <w:rPr>
                <w:rFonts w:cstheme="minorHAnsi"/>
                <w:b/>
              </w:rPr>
              <w:t xml:space="preserve"> Data Science</w:t>
            </w:r>
            <w:r w:rsidRPr="00ED6806">
              <w:rPr>
                <w:rFonts w:cstheme="minorHAnsi"/>
              </w:rPr>
              <w:t xml:space="preserve"> with an organization </w:t>
            </w:r>
            <w:r w:rsidR="00A942EC" w:rsidRPr="00ED6806">
              <w:rPr>
                <w:rFonts w:cstheme="minorHAnsi"/>
              </w:rPr>
              <w:t>of repute; preferably in Pune &amp; Bengaluru</w:t>
            </w:r>
          </w:p>
          <w:p w14:paraId="5C75F05F" w14:textId="77777777" w:rsidR="00832A97" w:rsidRPr="00ED6806" w:rsidRDefault="00832A97" w:rsidP="0096307B">
            <w:pPr>
              <w:ind w:left="68"/>
              <w:rPr>
                <w:rFonts w:cstheme="minorHAnsi"/>
              </w:rPr>
            </w:pPr>
          </w:p>
          <w:p w14:paraId="339355F0" w14:textId="77777777" w:rsidR="00832A97" w:rsidRPr="00ED6806" w:rsidRDefault="00832A97" w:rsidP="0096307B">
            <w:pPr>
              <w:ind w:left="68"/>
              <w:rPr>
                <w:rFonts w:cstheme="minorHAnsi"/>
              </w:rPr>
            </w:pPr>
          </w:p>
          <w:p w14:paraId="3654A178" w14:textId="77777777" w:rsidR="005B0F07" w:rsidRPr="00ED6806" w:rsidRDefault="0051234C" w:rsidP="005B0F07">
            <w:pPr>
              <w:ind w:left="68"/>
              <w:rPr>
                <w:rFonts w:cstheme="minorHAnsi"/>
                <w:b/>
                <w:color w:val="3F7FAD"/>
                <w:sz w:val="28"/>
              </w:rPr>
            </w:pPr>
            <w:r w:rsidRPr="00ED6806">
              <w:rPr>
                <w:rFonts w:cstheme="minorHAnsi"/>
                <w:b/>
                <w:color w:val="3F7FAD"/>
                <w:sz w:val="28"/>
              </w:rPr>
              <w:t>AREAS OF EXPOSURE</w:t>
            </w:r>
          </w:p>
          <w:p w14:paraId="377B77AD" w14:textId="77777777" w:rsidR="007861EF" w:rsidRDefault="007861EF" w:rsidP="00EF5115">
            <w:pPr>
              <w:ind w:left="68"/>
              <w:rPr>
                <w:rFonts w:cstheme="minorHAnsi"/>
                <w:b/>
                <w:color w:val="00B0F0"/>
              </w:rPr>
            </w:pPr>
          </w:p>
          <w:p w14:paraId="49331588" w14:textId="062AEAB9" w:rsidR="005B0F07" w:rsidRPr="00ED6806" w:rsidRDefault="0051234C" w:rsidP="00EF5115">
            <w:pPr>
              <w:ind w:left="68"/>
              <w:rPr>
                <w:rFonts w:cstheme="minorHAnsi"/>
                <w:color w:val="000000"/>
              </w:rPr>
            </w:pPr>
            <w:r w:rsidRPr="00ED6806">
              <w:rPr>
                <w:rFonts w:cstheme="minorHAnsi"/>
                <w:color w:val="000000"/>
              </w:rPr>
              <w:t>Functional Testing</w:t>
            </w:r>
          </w:p>
          <w:p w14:paraId="47CDF0ED" w14:textId="77777777" w:rsidR="0051234C" w:rsidRPr="00ED6806" w:rsidRDefault="0051234C" w:rsidP="0051234C">
            <w:pPr>
              <w:spacing w:before="120"/>
              <w:ind w:left="68"/>
              <w:rPr>
                <w:rFonts w:cstheme="minorHAnsi"/>
                <w:color w:val="000000"/>
              </w:rPr>
            </w:pPr>
            <w:r w:rsidRPr="00ED6806">
              <w:rPr>
                <w:rFonts w:cstheme="minorHAnsi"/>
                <w:color w:val="000000"/>
              </w:rPr>
              <w:t>Defect Management</w:t>
            </w:r>
          </w:p>
          <w:p w14:paraId="42A08ADD" w14:textId="77777777" w:rsidR="0051234C" w:rsidRPr="00ED6806" w:rsidRDefault="0051234C" w:rsidP="0051234C">
            <w:pPr>
              <w:spacing w:before="120"/>
              <w:ind w:left="68"/>
              <w:rPr>
                <w:rFonts w:cstheme="minorHAnsi"/>
                <w:color w:val="000000"/>
              </w:rPr>
            </w:pPr>
            <w:r w:rsidRPr="00ED6806">
              <w:rPr>
                <w:rFonts w:cstheme="minorHAnsi"/>
                <w:color w:val="000000"/>
              </w:rPr>
              <w:t xml:space="preserve">Test Cases </w:t>
            </w:r>
          </w:p>
          <w:p w14:paraId="23FC272A" w14:textId="77777777" w:rsidR="0051234C" w:rsidRPr="00ED6806" w:rsidRDefault="0051234C" w:rsidP="0051234C">
            <w:pPr>
              <w:spacing w:before="120"/>
              <w:ind w:left="68"/>
              <w:rPr>
                <w:rFonts w:cstheme="minorHAnsi"/>
                <w:color w:val="000000"/>
              </w:rPr>
            </w:pPr>
            <w:r w:rsidRPr="00ED6806">
              <w:rPr>
                <w:rFonts w:cstheme="minorHAnsi"/>
                <w:color w:val="000000"/>
              </w:rPr>
              <w:t xml:space="preserve">Test Plans </w:t>
            </w:r>
          </w:p>
          <w:p w14:paraId="1B7738CC" w14:textId="77777777" w:rsidR="0051234C" w:rsidRPr="00ED6806" w:rsidRDefault="0051234C" w:rsidP="0051234C">
            <w:pPr>
              <w:spacing w:before="120"/>
              <w:ind w:left="68"/>
              <w:rPr>
                <w:rFonts w:cstheme="minorHAnsi"/>
                <w:color w:val="000000"/>
              </w:rPr>
            </w:pPr>
            <w:r w:rsidRPr="00ED6806">
              <w:rPr>
                <w:rFonts w:cstheme="minorHAnsi"/>
                <w:color w:val="000000"/>
              </w:rPr>
              <w:t>Application and Technical Support</w:t>
            </w:r>
          </w:p>
          <w:p w14:paraId="47CAA8F9" w14:textId="77777777" w:rsidR="0051234C" w:rsidRPr="00ED6806" w:rsidRDefault="0051234C" w:rsidP="0051234C">
            <w:pPr>
              <w:spacing w:before="120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  <w:color w:val="000000"/>
              </w:rPr>
              <w:t>Scripting &amp; Documentation</w:t>
            </w:r>
          </w:p>
          <w:p w14:paraId="44C14182" w14:textId="77777777" w:rsidR="0051234C" w:rsidRPr="00ED6806" w:rsidRDefault="0051234C" w:rsidP="0051234C">
            <w:pPr>
              <w:spacing w:before="120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Data Mining &amp; Insights </w:t>
            </w:r>
          </w:p>
          <w:p w14:paraId="44FAE507" w14:textId="763539BA" w:rsidR="0051234C" w:rsidRPr="00ED6806" w:rsidRDefault="0051234C" w:rsidP="0051234C">
            <w:pPr>
              <w:spacing w:before="120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</w:rPr>
              <w:t>Business Intelligence</w:t>
            </w:r>
          </w:p>
          <w:p w14:paraId="68311E59" w14:textId="38748B9C" w:rsidR="005B0F07" w:rsidRDefault="005B0F07" w:rsidP="005B0F07">
            <w:pPr>
              <w:rPr>
                <w:rFonts w:cstheme="minorHAnsi"/>
              </w:rPr>
            </w:pPr>
          </w:p>
          <w:p w14:paraId="6A1CB5B0" w14:textId="77777777" w:rsidR="00FE3D59" w:rsidRPr="00ED6806" w:rsidRDefault="00FE3D59" w:rsidP="005B0F07">
            <w:pPr>
              <w:rPr>
                <w:rFonts w:cstheme="minorHAnsi"/>
              </w:rPr>
            </w:pPr>
          </w:p>
          <w:p w14:paraId="3F66303F" w14:textId="77777777" w:rsidR="0096307B" w:rsidRPr="00ED6806" w:rsidRDefault="0096307B" w:rsidP="0096307B">
            <w:pPr>
              <w:ind w:left="68"/>
              <w:rPr>
                <w:rFonts w:cstheme="minorHAnsi"/>
                <w:b/>
                <w:color w:val="3F7FAD"/>
                <w:sz w:val="36"/>
              </w:rPr>
            </w:pPr>
            <w:r w:rsidRPr="00ED6806">
              <w:rPr>
                <w:rFonts w:cstheme="minorHAnsi"/>
                <w:b/>
                <w:color w:val="3F7FAD"/>
                <w:sz w:val="28"/>
              </w:rPr>
              <w:t>IT SKILLS</w:t>
            </w:r>
          </w:p>
          <w:p w14:paraId="4E55BAA6" w14:textId="77777777" w:rsidR="00832A97" w:rsidRPr="00ED6806" w:rsidRDefault="00832A97" w:rsidP="0096307B">
            <w:pPr>
              <w:ind w:left="68"/>
              <w:rPr>
                <w:rFonts w:cstheme="minorHAnsi"/>
              </w:rPr>
            </w:pPr>
          </w:p>
          <w:p w14:paraId="49E6635F" w14:textId="125983C1" w:rsidR="0096307B" w:rsidRPr="00ED6806" w:rsidRDefault="0096307B" w:rsidP="00C21143">
            <w:pPr>
              <w:spacing w:after="120" w:line="276" w:lineRule="auto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  <w:b/>
              </w:rPr>
              <w:t>Languages:</w:t>
            </w:r>
            <w:r w:rsidRPr="00ED6806">
              <w:rPr>
                <w:rFonts w:cstheme="minorHAnsi"/>
              </w:rPr>
              <w:t xml:space="preserve"> C, Python ,Data science(Linear </w:t>
            </w:r>
            <w:r w:rsidR="0088648F" w:rsidRPr="00ED6806">
              <w:rPr>
                <w:rFonts w:cstheme="minorHAnsi"/>
              </w:rPr>
              <w:t>regression, Logistic regression</w:t>
            </w:r>
            <w:r w:rsidRPr="00ED6806">
              <w:rPr>
                <w:rFonts w:cstheme="minorHAnsi"/>
              </w:rPr>
              <w:t>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decision tree, Random forest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K</w:t>
            </w:r>
            <w:r w:rsidR="0088648F" w:rsidRPr="00ED6806">
              <w:rPr>
                <w:rFonts w:cstheme="minorHAnsi"/>
              </w:rPr>
              <w:t xml:space="preserve">NN </w:t>
            </w:r>
            <w:r w:rsidRPr="00ED6806">
              <w:rPr>
                <w:rFonts w:cstheme="minorHAnsi"/>
              </w:rPr>
              <w:t>algorithm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seaborn 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Matplotlib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Statistics, MongoDb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Big data Hadoop</w:t>
            </w:r>
            <w:r w:rsidR="00C21143" w:rsidRPr="00ED6806">
              <w:rPr>
                <w:rFonts w:cstheme="minorHAnsi"/>
              </w:rPr>
              <w:t xml:space="preserve"> Ecosystem</w:t>
            </w:r>
            <w:r w:rsidRPr="00ED6806">
              <w:rPr>
                <w:rFonts w:cstheme="minorHAnsi"/>
              </w:rPr>
              <w:t>, Pig 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Hive, Sql Apach spark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Linux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IDA ,</w:t>
            </w:r>
            <w:r w:rsidR="0088648F" w:rsidRPr="00ED6806">
              <w:rPr>
                <w:rFonts w:cstheme="minorHAnsi"/>
              </w:rPr>
              <w:t xml:space="preserve"> </w:t>
            </w:r>
            <w:r w:rsidRPr="00ED6806">
              <w:rPr>
                <w:rFonts w:cstheme="minorHAnsi"/>
              </w:rPr>
              <w:t>Defe</w:t>
            </w:r>
            <w:r w:rsidR="00C21143" w:rsidRPr="00ED6806">
              <w:rPr>
                <w:rFonts w:cstheme="minorHAnsi"/>
              </w:rPr>
              <w:t xml:space="preserve">ct Management </w:t>
            </w:r>
            <w:r w:rsidR="0088648F" w:rsidRPr="00ED6806">
              <w:rPr>
                <w:rFonts w:cstheme="minorHAnsi"/>
              </w:rPr>
              <w:t>tool</w:t>
            </w:r>
            <w:r w:rsidR="00C21143" w:rsidRPr="00ED6806">
              <w:rPr>
                <w:rFonts w:cstheme="minorHAnsi"/>
              </w:rPr>
              <w:t>,</w:t>
            </w:r>
            <w:r w:rsidR="0088648F" w:rsidRPr="00ED6806">
              <w:rPr>
                <w:rFonts w:cstheme="minorHAnsi"/>
              </w:rPr>
              <w:t xml:space="preserve"> J</w:t>
            </w:r>
            <w:r w:rsidR="00C21143" w:rsidRPr="00ED6806">
              <w:rPr>
                <w:rFonts w:cstheme="minorHAnsi"/>
              </w:rPr>
              <w:t>ira and SoapUi</w:t>
            </w:r>
          </w:p>
          <w:p w14:paraId="267F1106" w14:textId="77777777" w:rsidR="0096307B" w:rsidRPr="00ED6806" w:rsidRDefault="0096307B" w:rsidP="0096307B">
            <w:pPr>
              <w:spacing w:after="120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  <w:b/>
              </w:rPr>
              <w:t>Operating System:</w:t>
            </w:r>
            <w:r w:rsidRPr="00ED6806">
              <w:rPr>
                <w:rFonts w:cstheme="minorHAnsi"/>
              </w:rPr>
              <w:t xml:space="preserve"> </w:t>
            </w:r>
            <w:r w:rsidR="00C21143" w:rsidRPr="00ED6806">
              <w:rPr>
                <w:rFonts w:cstheme="minorHAnsi"/>
              </w:rPr>
              <w:t xml:space="preserve">Windows &amp; </w:t>
            </w:r>
            <w:r w:rsidRPr="00ED6806">
              <w:rPr>
                <w:rFonts w:cstheme="minorHAnsi"/>
              </w:rPr>
              <w:t>Centos</w:t>
            </w:r>
          </w:p>
          <w:p w14:paraId="73BCE107" w14:textId="77777777" w:rsidR="0096307B" w:rsidRPr="00ED6806" w:rsidRDefault="0096307B" w:rsidP="0096307B">
            <w:pPr>
              <w:spacing w:after="120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  <w:b/>
              </w:rPr>
              <w:t>Databases:</w:t>
            </w:r>
            <w:r w:rsidRPr="00ED6806">
              <w:rPr>
                <w:rFonts w:cstheme="minorHAnsi"/>
              </w:rPr>
              <w:t xml:space="preserve"> </w:t>
            </w:r>
            <w:r w:rsidR="00C21143" w:rsidRPr="00ED6806">
              <w:rPr>
                <w:rFonts w:cstheme="minorHAnsi"/>
              </w:rPr>
              <w:t xml:space="preserve">MS-SQL, Oracle &amp; </w:t>
            </w:r>
            <w:r w:rsidRPr="00ED6806">
              <w:rPr>
                <w:rFonts w:cstheme="minorHAnsi"/>
              </w:rPr>
              <w:t>MongoDb</w:t>
            </w:r>
          </w:p>
          <w:p w14:paraId="3011BF2F" w14:textId="77777777" w:rsidR="00832A97" w:rsidRPr="00ED6806" w:rsidRDefault="00832A97" w:rsidP="0096307B">
            <w:pPr>
              <w:ind w:left="68"/>
              <w:rPr>
                <w:rFonts w:cstheme="minorHAnsi"/>
              </w:rPr>
            </w:pPr>
          </w:p>
          <w:p w14:paraId="33E02872" w14:textId="77777777" w:rsidR="005B0F07" w:rsidRPr="00ED6806" w:rsidRDefault="005B0F07" w:rsidP="0096307B">
            <w:pPr>
              <w:ind w:left="68"/>
              <w:rPr>
                <w:rFonts w:cstheme="minorHAnsi"/>
              </w:rPr>
            </w:pPr>
          </w:p>
          <w:p w14:paraId="397C63FF" w14:textId="77777777" w:rsidR="005B0F07" w:rsidRPr="00ED6806" w:rsidRDefault="005B0F07" w:rsidP="0096307B">
            <w:pPr>
              <w:ind w:left="68"/>
              <w:rPr>
                <w:rFonts w:cstheme="minorHAnsi"/>
              </w:rPr>
            </w:pPr>
          </w:p>
          <w:p w14:paraId="74150B85" w14:textId="77777777" w:rsidR="0051234C" w:rsidRPr="00ED6806" w:rsidRDefault="0051234C" w:rsidP="0096307B">
            <w:pPr>
              <w:ind w:left="68"/>
              <w:rPr>
                <w:rFonts w:cstheme="minorHAnsi"/>
              </w:rPr>
            </w:pPr>
          </w:p>
          <w:p w14:paraId="6667DE02" w14:textId="77777777" w:rsidR="0051234C" w:rsidRPr="00ED6806" w:rsidRDefault="0051234C" w:rsidP="0096307B">
            <w:pPr>
              <w:ind w:left="68"/>
              <w:rPr>
                <w:rFonts w:cstheme="minorHAnsi"/>
              </w:rPr>
            </w:pPr>
          </w:p>
          <w:p w14:paraId="39BCD3C2" w14:textId="77777777" w:rsidR="005B0F07" w:rsidRPr="00ED6806" w:rsidRDefault="005B0F07" w:rsidP="0096307B">
            <w:pPr>
              <w:ind w:left="68"/>
              <w:rPr>
                <w:rFonts w:cstheme="minorHAnsi"/>
              </w:rPr>
            </w:pPr>
          </w:p>
          <w:p w14:paraId="5DAEED39" w14:textId="77777777" w:rsidR="005B0F07" w:rsidRPr="00ED6806" w:rsidRDefault="005B0F07" w:rsidP="005B0F07">
            <w:pPr>
              <w:rPr>
                <w:rFonts w:cstheme="minorHAnsi"/>
              </w:rPr>
            </w:pPr>
          </w:p>
          <w:p w14:paraId="1ACF95E6" w14:textId="77777777" w:rsidR="005B0F07" w:rsidRPr="00ED6806" w:rsidRDefault="005B0F07" w:rsidP="005B0F07">
            <w:pPr>
              <w:ind w:left="68"/>
              <w:rPr>
                <w:rFonts w:cstheme="minorHAnsi"/>
                <w:b/>
                <w:color w:val="3F7FAD"/>
                <w:sz w:val="36"/>
              </w:rPr>
            </w:pPr>
            <w:r w:rsidRPr="00ED6806">
              <w:rPr>
                <w:rFonts w:cstheme="minorHAnsi"/>
                <w:b/>
                <w:color w:val="3F7FAD"/>
                <w:sz w:val="28"/>
              </w:rPr>
              <w:t>SOFT SKILLS</w:t>
            </w:r>
          </w:p>
          <w:p w14:paraId="28B66B81" w14:textId="77777777" w:rsidR="005B0F07" w:rsidRPr="00ED6806" w:rsidRDefault="005B0F07" w:rsidP="005B0F07">
            <w:pPr>
              <w:spacing w:before="120" w:line="360" w:lineRule="auto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</w:rPr>
              <w:t>Change Agent</w:t>
            </w:r>
          </w:p>
          <w:p w14:paraId="7946EA42" w14:textId="77777777" w:rsidR="005B0F07" w:rsidRPr="00ED6806" w:rsidRDefault="005B0F07" w:rsidP="005B0F07">
            <w:pPr>
              <w:spacing w:line="360" w:lineRule="auto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</w:rPr>
              <w:t>Collaborator</w:t>
            </w:r>
          </w:p>
          <w:p w14:paraId="3095E13C" w14:textId="77777777" w:rsidR="005B0F07" w:rsidRPr="00ED6806" w:rsidRDefault="005B0F07" w:rsidP="005B0F07">
            <w:pPr>
              <w:spacing w:line="360" w:lineRule="auto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</w:rPr>
              <w:t>Communicator</w:t>
            </w:r>
          </w:p>
          <w:p w14:paraId="00EE8CFF" w14:textId="77777777" w:rsidR="005B0F07" w:rsidRPr="00ED6806" w:rsidRDefault="005B0F07" w:rsidP="005B0F07">
            <w:pPr>
              <w:spacing w:line="360" w:lineRule="auto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</w:rPr>
              <w:t>Innovator</w:t>
            </w:r>
          </w:p>
          <w:p w14:paraId="5AA3D014" w14:textId="77777777" w:rsidR="005B0F07" w:rsidRPr="00ED6806" w:rsidRDefault="005B0F07" w:rsidP="005B0F07">
            <w:pPr>
              <w:spacing w:line="360" w:lineRule="auto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</w:rPr>
              <w:t>Planner</w:t>
            </w:r>
          </w:p>
          <w:p w14:paraId="59726702" w14:textId="77777777" w:rsidR="005B0F07" w:rsidRPr="00ED6806" w:rsidRDefault="005B0F07" w:rsidP="005B0F07">
            <w:pPr>
              <w:spacing w:line="360" w:lineRule="auto"/>
              <w:ind w:left="68"/>
              <w:rPr>
                <w:rFonts w:cstheme="minorHAnsi"/>
              </w:rPr>
            </w:pPr>
            <w:r w:rsidRPr="00ED6806">
              <w:rPr>
                <w:rFonts w:cstheme="minorHAnsi"/>
              </w:rPr>
              <w:t>Thinker</w:t>
            </w:r>
          </w:p>
          <w:p w14:paraId="14E69192" w14:textId="77777777" w:rsidR="005B0F07" w:rsidRPr="00ED6806" w:rsidRDefault="005B0F07" w:rsidP="0096307B">
            <w:pPr>
              <w:ind w:left="68"/>
              <w:rPr>
                <w:rFonts w:cstheme="minorHAnsi"/>
              </w:rPr>
            </w:pPr>
          </w:p>
          <w:p w14:paraId="6C6B3958" w14:textId="77777777" w:rsidR="005B0F07" w:rsidRPr="00ED6806" w:rsidRDefault="005B0F07" w:rsidP="005B0F07">
            <w:pPr>
              <w:ind w:left="68"/>
              <w:rPr>
                <w:rFonts w:cstheme="minorHAnsi"/>
                <w:b/>
                <w:color w:val="3F7FAD"/>
                <w:sz w:val="28"/>
              </w:rPr>
            </w:pPr>
            <w:r w:rsidRPr="00ED6806">
              <w:rPr>
                <w:rFonts w:cstheme="minorHAnsi"/>
                <w:b/>
                <w:color w:val="3F7FAD"/>
                <w:sz w:val="28"/>
              </w:rPr>
              <w:t>EDUCATION</w:t>
            </w:r>
          </w:p>
          <w:p w14:paraId="6883E4B8" w14:textId="77777777" w:rsidR="005B0F07" w:rsidRPr="00ED6806" w:rsidRDefault="005B0F07" w:rsidP="005B0F07">
            <w:pPr>
              <w:ind w:left="68"/>
              <w:rPr>
                <w:rFonts w:cstheme="minorHAnsi"/>
                <w:b/>
                <w:color w:val="3F7FAD"/>
                <w:sz w:val="16"/>
              </w:rPr>
            </w:pPr>
          </w:p>
          <w:p w14:paraId="26EA5B82" w14:textId="7537C8B6" w:rsidR="005B0F07" w:rsidRPr="00ED6806" w:rsidRDefault="00DD4ADC" w:rsidP="005B0F07">
            <w:pPr>
              <w:spacing w:after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  <w:b/>
              </w:rPr>
              <w:t>B.</w:t>
            </w:r>
            <w:r w:rsidR="005B0F07" w:rsidRPr="00ED6806">
              <w:rPr>
                <w:rFonts w:cstheme="minorHAnsi"/>
                <w:b/>
              </w:rPr>
              <w:t>Tech. in IT</w:t>
            </w:r>
            <w:r w:rsidR="005B0F07" w:rsidRPr="00ED6806">
              <w:rPr>
                <w:rFonts w:cstheme="minorHAnsi"/>
              </w:rPr>
              <w:t xml:space="preserve"> from Techno India, Salt Lake, Makau</w:t>
            </w:r>
            <w:r w:rsidR="00251F1F" w:rsidRPr="00ED6806">
              <w:rPr>
                <w:rFonts w:cstheme="minorHAnsi"/>
              </w:rPr>
              <w:t>t University in 2019 with 68.87</w:t>
            </w:r>
            <w:r w:rsidR="005B0F07" w:rsidRPr="00ED6806">
              <w:rPr>
                <w:rFonts w:cstheme="minorHAnsi"/>
              </w:rPr>
              <w:t>%</w:t>
            </w:r>
          </w:p>
          <w:p w14:paraId="07C55CF3" w14:textId="77777777" w:rsidR="005B0F07" w:rsidRPr="00ED6806" w:rsidRDefault="005B0F07" w:rsidP="005B0F07">
            <w:pPr>
              <w:spacing w:after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  <w:b/>
              </w:rPr>
              <w:t>12</w:t>
            </w:r>
            <w:r w:rsidRPr="00ED6806">
              <w:rPr>
                <w:rFonts w:cstheme="minorHAnsi"/>
                <w:b/>
                <w:vertAlign w:val="superscript"/>
              </w:rPr>
              <w:t>th</w:t>
            </w:r>
            <w:r w:rsidRPr="00ED6806">
              <w:rPr>
                <w:rFonts w:cstheme="minorHAnsi"/>
                <w:b/>
              </w:rPr>
              <w:t xml:space="preserve"> </w:t>
            </w:r>
            <w:r w:rsidRPr="00ED6806">
              <w:rPr>
                <w:rFonts w:cstheme="minorHAnsi"/>
              </w:rPr>
              <w:t>from Millia Convent, Purnea, Bihar, CBSE in 2015 with 68.8%</w:t>
            </w:r>
          </w:p>
          <w:p w14:paraId="398B9E22" w14:textId="3D9BA6F7" w:rsidR="00832A97" w:rsidRPr="00ED6806" w:rsidRDefault="005B0F07" w:rsidP="00C21143">
            <w:pPr>
              <w:spacing w:after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  <w:b/>
              </w:rPr>
              <w:t>10</w:t>
            </w:r>
            <w:r w:rsidRPr="00ED6806">
              <w:rPr>
                <w:rFonts w:cstheme="minorHAnsi"/>
                <w:b/>
                <w:vertAlign w:val="superscript"/>
              </w:rPr>
              <w:t>th</w:t>
            </w:r>
            <w:r w:rsidRPr="00ED6806">
              <w:rPr>
                <w:rFonts w:cstheme="minorHAnsi"/>
                <w:b/>
              </w:rPr>
              <w:t xml:space="preserve"> </w:t>
            </w:r>
            <w:r w:rsidRPr="00ED6806">
              <w:rPr>
                <w:rFonts w:cstheme="minorHAnsi"/>
              </w:rPr>
              <w:t xml:space="preserve">from Bijendra Public School, Purnea, CBSE in 2012 </w:t>
            </w:r>
            <w:r w:rsidR="003D000D" w:rsidRPr="00ED6806">
              <w:rPr>
                <w:rFonts w:cstheme="minorHAnsi"/>
              </w:rPr>
              <w:t>with 76</w:t>
            </w:r>
            <w:r w:rsidRPr="00ED6806">
              <w:rPr>
                <w:rFonts w:cstheme="minorHAnsi"/>
              </w:rPr>
              <w:t>%</w:t>
            </w:r>
          </w:p>
          <w:p w14:paraId="3C3E5F9C" w14:textId="77777777" w:rsidR="00832A97" w:rsidRPr="00ED6806" w:rsidRDefault="00832A97" w:rsidP="005B0F07">
            <w:pPr>
              <w:spacing w:line="360" w:lineRule="auto"/>
              <w:ind w:left="68"/>
              <w:rPr>
                <w:rFonts w:cstheme="minorHAnsi"/>
              </w:rPr>
            </w:pPr>
          </w:p>
        </w:tc>
        <w:tc>
          <w:tcPr>
            <w:tcW w:w="275" w:type="dxa"/>
          </w:tcPr>
          <w:p w14:paraId="3FE6B4AB" w14:textId="77777777" w:rsidR="00832A97" w:rsidRPr="00ED6806" w:rsidRDefault="00832A97" w:rsidP="00832A97">
            <w:pPr>
              <w:pStyle w:val="ListParagraph"/>
              <w:numPr>
                <w:ilvl w:val="0"/>
                <w:numId w:val="25"/>
              </w:numPr>
              <w:ind w:left="610"/>
              <w:rPr>
                <w:rFonts w:cstheme="minorHAnsi"/>
              </w:rPr>
            </w:pPr>
          </w:p>
        </w:tc>
        <w:tc>
          <w:tcPr>
            <w:tcW w:w="8365" w:type="dxa"/>
            <w:gridSpan w:val="2"/>
          </w:tcPr>
          <w:p w14:paraId="10ADEB86" w14:textId="77777777" w:rsidR="00832A97" w:rsidRPr="00ED6806" w:rsidRDefault="00832A97" w:rsidP="008B1306">
            <w:pPr>
              <w:spacing w:before="120"/>
              <w:rPr>
                <w:rFonts w:cstheme="minorHAnsi"/>
              </w:rPr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0"/>
              <w:gridCol w:w="5450"/>
              <w:gridCol w:w="4105"/>
              <w:gridCol w:w="4105"/>
            </w:tblGrid>
            <w:tr w:rsidR="00832A97" w:rsidRPr="00ED6806" w14:paraId="5D613B98" w14:textId="77777777" w:rsidTr="008B1306">
              <w:tc>
                <w:tcPr>
                  <w:tcW w:w="2760" w:type="dxa"/>
                </w:tcPr>
                <w:p w14:paraId="7B3140A1" w14:textId="77777777" w:rsidR="00832A97" w:rsidRPr="00ED6806" w:rsidRDefault="00832A97" w:rsidP="008B1306">
                  <w:pPr>
                    <w:rPr>
                      <w:rFonts w:cstheme="minorHAnsi"/>
                      <w:b/>
                      <w:sz w:val="24"/>
                    </w:rPr>
                  </w:pPr>
                  <w:r w:rsidRPr="00ED6806">
                    <w:rPr>
                      <w:rFonts w:cstheme="minorHAnsi"/>
                      <w:b/>
                      <w:color w:val="3F7FAD"/>
                      <w:sz w:val="28"/>
                    </w:rPr>
                    <w:t>PROFILE SUMMARY</w:t>
                  </w:r>
                </w:p>
              </w:tc>
              <w:tc>
                <w:tcPr>
                  <w:tcW w:w="5450" w:type="dxa"/>
                </w:tcPr>
                <w:p w14:paraId="2B894F3C" w14:textId="77777777" w:rsidR="00832A97" w:rsidRPr="00ED6806" w:rsidRDefault="00832A97" w:rsidP="008B1306">
                  <w:pPr>
                    <w:spacing w:after="120" w:line="168" w:lineRule="auto"/>
                    <w:ind w:left="-14"/>
                    <w:rPr>
                      <w:rFonts w:cstheme="minorHAnsi"/>
                    </w:rPr>
                  </w:pPr>
                  <w:r w:rsidRPr="00ED680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E9FE96A" wp14:editId="17CA4D0B">
                            <wp:extent cx="5001370" cy="0"/>
                            <wp:effectExtent l="0" t="19050" r="27940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0D1B75DB"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14:paraId="4DB17641" w14:textId="77777777" w:rsidR="00832A97" w:rsidRPr="00ED6806" w:rsidRDefault="00832A97" w:rsidP="008B1306">
                  <w:pPr>
                    <w:spacing w:before="120"/>
                    <w:rPr>
                      <w:rFonts w:cstheme="minorHAnsi"/>
                    </w:rPr>
                  </w:pPr>
                </w:p>
              </w:tc>
              <w:tc>
                <w:tcPr>
                  <w:tcW w:w="4105" w:type="dxa"/>
                </w:tcPr>
                <w:p w14:paraId="2C128411" w14:textId="77777777" w:rsidR="00832A97" w:rsidRPr="00ED6806" w:rsidRDefault="00832A97" w:rsidP="008B1306">
                  <w:pPr>
                    <w:spacing w:before="120"/>
                    <w:rPr>
                      <w:rFonts w:cstheme="minorHAnsi"/>
                    </w:rPr>
                  </w:pPr>
                </w:p>
              </w:tc>
            </w:tr>
          </w:tbl>
          <w:p w14:paraId="763811A1" w14:textId="5C6C8D69" w:rsidR="00A942EC" w:rsidRDefault="00A942EC" w:rsidP="00A942EC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>Comprehensive knowledge of testing (designing test plan and test strategy, writing &amp; executing test cases, verifying bugs)</w:t>
            </w:r>
          </w:p>
          <w:p w14:paraId="4B79E46A" w14:textId="09E5D7F4" w:rsidR="00D01483" w:rsidRPr="00ED6806" w:rsidRDefault="00D01483" w:rsidP="00A942EC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ertified Data scientist from Intellipat.</w:t>
            </w:r>
          </w:p>
          <w:p w14:paraId="091DFA49" w14:textId="767AB487" w:rsidR="00D01483" w:rsidRPr="00D01483" w:rsidRDefault="00A942EC" w:rsidP="00D01483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>Showcased knowledge and understanding of software testing methodology and best practices while maintaining and enforcing quality standards</w:t>
            </w:r>
          </w:p>
          <w:p w14:paraId="5DABEB6E" w14:textId="77777777" w:rsidR="00A942EC" w:rsidRPr="00ED6806" w:rsidRDefault="00A942EC" w:rsidP="00A942EC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Knoweldge of the latest data and visualization tools and software to provide the business with insights on customers and make recommendations for improvement </w:t>
            </w:r>
          </w:p>
          <w:p w14:paraId="2773B806" w14:textId="77777777" w:rsidR="00A942EC" w:rsidRPr="00ED6806" w:rsidRDefault="00A942EC" w:rsidP="00A942EC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Gained experience in the definition, development and evolution of data models, tools and capabilities </w:t>
            </w:r>
          </w:p>
          <w:p w14:paraId="1D678896" w14:textId="77777777" w:rsidR="00A942EC" w:rsidRPr="00ED6806" w:rsidRDefault="00A942EC" w:rsidP="00A942EC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In- depth understanding of evaluating the effectiveness and accuracy of new data sources and provided timely communications on significant issues and developments </w:t>
            </w:r>
          </w:p>
          <w:p w14:paraId="27EFA422" w14:textId="77777777" w:rsidR="00A942EC" w:rsidRPr="00ED6806" w:rsidRDefault="00A942EC" w:rsidP="00A942EC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Understanding of identifying, developing and implemented appropriate statistical techniques, algorithms, and Deep Learning / ML Models to create new, scalable solutions that resolved business challenges like </w:t>
            </w:r>
          </w:p>
          <w:p w14:paraId="2F786453" w14:textId="77777777" w:rsidR="00A942EC" w:rsidRPr="00ED6806" w:rsidRDefault="00A942EC" w:rsidP="00A942EC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Hands-on experience in advanced analytical practices such as predictive analysis, attribution modelling and customer profiling </w:t>
            </w:r>
          </w:p>
          <w:p w14:paraId="38AD91EE" w14:textId="681159DD" w:rsidR="00A942EC" w:rsidRDefault="00A942EC" w:rsidP="00A942EC">
            <w:pPr>
              <w:pStyle w:val="ListParagraph"/>
              <w:numPr>
                <w:ilvl w:val="0"/>
                <w:numId w:val="18"/>
              </w:numPr>
              <w:spacing w:before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>Gained knowledge in communicating data findings to key stakeholders to help the organization meet business challenges</w:t>
            </w:r>
          </w:p>
          <w:p w14:paraId="000386E9" w14:textId="77777777" w:rsidR="00A942EC" w:rsidRPr="00ED6806" w:rsidRDefault="00A942EC" w:rsidP="00A942EC">
            <w:pPr>
              <w:pStyle w:val="ListParagraph"/>
              <w:spacing w:before="120"/>
              <w:ind w:left="360"/>
              <w:jc w:val="both"/>
              <w:rPr>
                <w:rFonts w:cstheme="minorHAnsi"/>
              </w:rPr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0"/>
              <w:gridCol w:w="5450"/>
              <w:gridCol w:w="4105"/>
              <w:gridCol w:w="4105"/>
            </w:tblGrid>
            <w:tr w:rsidR="00832A97" w:rsidRPr="00ED6806" w14:paraId="05D31574" w14:textId="77777777" w:rsidTr="008B1306">
              <w:tc>
                <w:tcPr>
                  <w:tcW w:w="2760" w:type="dxa"/>
                </w:tcPr>
                <w:p w14:paraId="225B50EB" w14:textId="77777777" w:rsidR="00832A97" w:rsidRPr="00ED6806" w:rsidRDefault="00832A97" w:rsidP="008B1306">
                  <w:pPr>
                    <w:rPr>
                      <w:rFonts w:cstheme="minorHAnsi"/>
                      <w:b/>
                      <w:sz w:val="24"/>
                    </w:rPr>
                  </w:pPr>
                  <w:r w:rsidRPr="00ED6806">
                    <w:rPr>
                      <w:rFonts w:cstheme="minorHAnsi"/>
                      <w:b/>
                      <w:color w:val="3F7FAD"/>
                      <w:sz w:val="28"/>
                    </w:rPr>
                    <w:t>WORK EXPERIENCE</w:t>
                  </w:r>
                </w:p>
              </w:tc>
              <w:tc>
                <w:tcPr>
                  <w:tcW w:w="5450" w:type="dxa"/>
                </w:tcPr>
                <w:p w14:paraId="243C0AA9" w14:textId="77777777" w:rsidR="00832A97" w:rsidRPr="00ED6806" w:rsidRDefault="00832A97" w:rsidP="008B1306">
                  <w:pPr>
                    <w:spacing w:after="120" w:line="168" w:lineRule="auto"/>
                    <w:ind w:left="-14"/>
                    <w:rPr>
                      <w:rFonts w:cstheme="minorHAnsi"/>
                    </w:rPr>
                  </w:pPr>
                  <w:r w:rsidRPr="00ED680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2729CC1" wp14:editId="21F47015">
                            <wp:extent cx="5001370" cy="0"/>
                            <wp:effectExtent l="0" t="19050" r="27940" b="1905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275EFAF2" id="Straight Connector 2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14:paraId="2E71BB0B" w14:textId="77777777" w:rsidR="00832A97" w:rsidRPr="00ED6806" w:rsidRDefault="00832A97" w:rsidP="008B1306">
                  <w:pPr>
                    <w:spacing w:before="120"/>
                    <w:rPr>
                      <w:rFonts w:cstheme="minorHAnsi"/>
                    </w:rPr>
                  </w:pPr>
                </w:p>
              </w:tc>
              <w:tc>
                <w:tcPr>
                  <w:tcW w:w="4105" w:type="dxa"/>
                </w:tcPr>
                <w:p w14:paraId="5C215552" w14:textId="77777777" w:rsidR="00832A97" w:rsidRPr="00ED6806" w:rsidRDefault="00832A97" w:rsidP="008B1306">
                  <w:pPr>
                    <w:spacing w:before="120"/>
                    <w:rPr>
                      <w:rFonts w:cstheme="minorHAnsi"/>
                    </w:rPr>
                  </w:pPr>
                </w:p>
              </w:tc>
            </w:tr>
          </w:tbl>
          <w:p w14:paraId="71A1BD62" w14:textId="77777777" w:rsidR="0088648F" w:rsidRPr="00ED6806" w:rsidRDefault="0088648F" w:rsidP="0088648F">
            <w:pPr>
              <w:rPr>
                <w:rFonts w:cstheme="minorHAnsi"/>
                <w:b/>
                <w:sz w:val="6"/>
              </w:rPr>
            </w:pPr>
          </w:p>
          <w:p w14:paraId="00CB78CF" w14:textId="2C4F19E9" w:rsidR="00832A97" w:rsidRPr="00ED6806" w:rsidRDefault="005B0F07" w:rsidP="005B0F07">
            <w:pPr>
              <w:shd w:val="clear" w:color="auto" w:fill="F2F2F2" w:themeFill="background1" w:themeFillShade="F2"/>
              <w:rPr>
                <w:rFonts w:cstheme="minorHAnsi"/>
                <w:b/>
              </w:rPr>
            </w:pPr>
            <w:r w:rsidRPr="00ED6806">
              <w:rPr>
                <w:rFonts w:cstheme="minorHAnsi"/>
                <w:b/>
              </w:rPr>
              <w:t>Functional Testing Engineer with Amdocs Development Center India Pvt. Ltd., Gurugram, Since September 2019</w:t>
            </w:r>
          </w:p>
          <w:p w14:paraId="18E63B53" w14:textId="7223F144" w:rsidR="0096307B" w:rsidRPr="00ED6806" w:rsidRDefault="005B0F07" w:rsidP="00C61832">
            <w:p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  <w:b/>
              </w:rPr>
              <w:t xml:space="preserve">Project Title: </w:t>
            </w:r>
            <w:r w:rsidRPr="00ED6806">
              <w:rPr>
                <w:rFonts w:cstheme="minorHAnsi"/>
              </w:rPr>
              <w:t>Altice L</w:t>
            </w:r>
            <w:r w:rsidR="0096307B" w:rsidRPr="00ED6806">
              <w:rPr>
                <w:rFonts w:cstheme="minorHAnsi"/>
              </w:rPr>
              <w:t>egacy</w:t>
            </w:r>
            <w:r w:rsidRPr="00ED6806">
              <w:rPr>
                <w:rFonts w:cstheme="minorHAnsi"/>
              </w:rPr>
              <w:t xml:space="preserve">       </w:t>
            </w:r>
            <w:r w:rsidR="00C61832" w:rsidRPr="00ED6806">
              <w:rPr>
                <w:rFonts w:cstheme="minorHAnsi"/>
              </w:rPr>
              <w:t xml:space="preserve">      </w:t>
            </w:r>
            <w:r w:rsidR="00C61832" w:rsidRPr="00ED6806">
              <w:rPr>
                <w:rFonts w:cstheme="minorHAnsi"/>
                <w:b/>
              </w:rPr>
              <w:t>Peroid:</w:t>
            </w:r>
            <w:r w:rsidR="00C61832" w:rsidRPr="00ED6806">
              <w:rPr>
                <w:rFonts w:cstheme="minorHAnsi"/>
              </w:rPr>
              <w:t xml:space="preserve"> Since April 2020</w:t>
            </w:r>
          </w:p>
          <w:p w14:paraId="756CB363" w14:textId="16AAF1BB" w:rsidR="0088648F" w:rsidRPr="00ED6806" w:rsidRDefault="005B0F07" w:rsidP="0088648F">
            <w:pPr>
              <w:rPr>
                <w:rFonts w:cstheme="minorHAnsi"/>
                <w:b/>
                <w:color w:val="00B0F0"/>
              </w:rPr>
            </w:pPr>
            <w:r w:rsidRPr="00ED6806">
              <w:rPr>
                <w:rFonts w:cstheme="minorHAnsi"/>
                <w:b/>
              </w:rPr>
              <w:t>Role:</w:t>
            </w:r>
            <w:r w:rsidR="0088648F" w:rsidRPr="00ED6806">
              <w:rPr>
                <w:rFonts w:cstheme="minorHAnsi"/>
                <w:b/>
              </w:rPr>
              <w:t xml:space="preserve"> </w:t>
            </w:r>
          </w:p>
          <w:p w14:paraId="39E8C65E" w14:textId="77777777" w:rsidR="00C61832" w:rsidRPr="00ED6806" w:rsidRDefault="00945C90" w:rsidP="00C6183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>Working</w:t>
            </w:r>
            <w:r w:rsidR="00C61832" w:rsidRPr="00ED6806">
              <w:rPr>
                <w:rFonts w:cstheme="minorHAnsi"/>
              </w:rPr>
              <w:t xml:space="preserve"> on project based on telecommunication services based optimum and Suddenlink </w:t>
            </w:r>
          </w:p>
          <w:p w14:paraId="320EE94E" w14:textId="13714579" w:rsidR="00945C90" w:rsidRPr="00ED6806" w:rsidRDefault="00945C90" w:rsidP="00945C90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>Performing testing for the front end of the</w:t>
            </w:r>
            <w:r w:rsidR="0093793E">
              <w:rPr>
                <w:rFonts w:cstheme="minorHAnsi"/>
              </w:rPr>
              <w:t xml:space="preserve"> application using SQL Queries,</w:t>
            </w:r>
            <w:r w:rsidRPr="00ED6806">
              <w:rPr>
                <w:rFonts w:cstheme="minorHAnsi"/>
              </w:rPr>
              <w:t xml:space="preserve"> JIRA</w:t>
            </w:r>
            <w:r w:rsidR="0093793E">
              <w:rPr>
                <w:rFonts w:cstheme="minorHAnsi"/>
              </w:rPr>
              <w:t>, Jenkins, IDA and Defect Management Tools</w:t>
            </w:r>
          </w:p>
          <w:p w14:paraId="0119110F" w14:textId="4A22AF73" w:rsidR="00945C90" w:rsidRPr="00ED6806" w:rsidRDefault="00945C90" w:rsidP="00945C90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Managing software testing methodologies including developing </w:t>
            </w:r>
            <w:r w:rsidR="0088648F" w:rsidRPr="00ED6806">
              <w:rPr>
                <w:rFonts w:cstheme="minorHAnsi"/>
              </w:rPr>
              <w:t xml:space="preserve">test plans, test scenarios, test cases, test procedures, test reports and documenting </w:t>
            </w:r>
            <w:r w:rsidRPr="00ED6806">
              <w:rPr>
                <w:rFonts w:cstheme="minorHAnsi"/>
              </w:rPr>
              <w:t>manual and automation tests</w:t>
            </w:r>
          </w:p>
          <w:p w14:paraId="46934B40" w14:textId="383D830D" w:rsidR="0088648F" w:rsidRPr="00ED6806" w:rsidRDefault="0088648F" w:rsidP="00945C90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Administering the complete </w:t>
            </w:r>
            <w:r w:rsidRPr="00ED6806">
              <w:rPr>
                <w:lang w:val="en"/>
              </w:rPr>
              <w:t>STLC on a regular basis</w:t>
            </w:r>
          </w:p>
          <w:p w14:paraId="39B01702" w14:textId="77777777" w:rsidR="00945C90" w:rsidRPr="00ED6806" w:rsidRDefault="00945C90" w:rsidP="00945C90">
            <w:pPr>
              <w:pStyle w:val="ListParagraph"/>
              <w:numPr>
                <w:ilvl w:val="0"/>
                <w:numId w:val="18"/>
              </w:numPr>
              <w:rPr>
                <w:rFonts w:cstheme="minorHAnsi"/>
              </w:rPr>
            </w:pPr>
            <w:r w:rsidRPr="00ED6806">
              <w:rPr>
                <w:rFonts w:cstheme="minorHAnsi"/>
              </w:rPr>
              <w:t>Tracking defects found at software release phase and develop test data to be used in software development life cycle</w:t>
            </w:r>
          </w:p>
          <w:p w14:paraId="336F8829" w14:textId="59880BB2" w:rsidR="00C61832" w:rsidRPr="00ED6806" w:rsidRDefault="00C61832" w:rsidP="00C6183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>Set</w:t>
            </w:r>
            <w:r w:rsidR="00945C90" w:rsidRPr="00ED6806">
              <w:rPr>
                <w:rFonts w:cstheme="minorHAnsi"/>
              </w:rPr>
              <w:t>ting</w:t>
            </w:r>
            <w:r w:rsidRPr="00ED6806">
              <w:rPr>
                <w:rFonts w:cstheme="minorHAnsi"/>
              </w:rPr>
              <w:t xml:space="preserve"> up test environments, design</w:t>
            </w:r>
            <w:r w:rsidR="004D41C9" w:rsidRPr="00ED6806">
              <w:rPr>
                <w:rFonts w:cstheme="minorHAnsi"/>
              </w:rPr>
              <w:t>ing</w:t>
            </w:r>
            <w:r w:rsidRPr="00ED6806">
              <w:rPr>
                <w:rFonts w:cstheme="minorHAnsi"/>
              </w:rPr>
              <w:t xml:space="preserve"> test plans, develop</w:t>
            </w:r>
            <w:r w:rsidR="004D41C9" w:rsidRPr="00ED6806">
              <w:rPr>
                <w:rFonts w:cstheme="minorHAnsi"/>
              </w:rPr>
              <w:t>ing</w:t>
            </w:r>
            <w:r w:rsidRPr="00ED6806">
              <w:rPr>
                <w:rFonts w:cstheme="minorHAnsi"/>
              </w:rPr>
              <w:t xml:space="preserve"> and execut</w:t>
            </w:r>
            <w:r w:rsidR="004D41C9" w:rsidRPr="00ED6806">
              <w:rPr>
                <w:rFonts w:cstheme="minorHAnsi"/>
              </w:rPr>
              <w:t>ing</w:t>
            </w:r>
            <w:r w:rsidRPr="00ED6806">
              <w:rPr>
                <w:rFonts w:cstheme="minorHAnsi"/>
              </w:rPr>
              <w:t xml:space="preserve"> test cases/ scenarios/ usage cases </w:t>
            </w:r>
          </w:p>
          <w:p w14:paraId="58C7696E" w14:textId="01AD6831" w:rsidR="00C61832" w:rsidRDefault="00945C90" w:rsidP="00C61832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>Providing</w:t>
            </w:r>
            <w:r w:rsidR="00C61832" w:rsidRPr="00ED6806">
              <w:rPr>
                <w:rFonts w:cstheme="minorHAnsi"/>
              </w:rPr>
              <w:t xml:space="preserve"> feedback on usability and serviceability, traced results to quality risk and generated reports on the same</w:t>
            </w:r>
          </w:p>
          <w:p w14:paraId="7482E0D6" w14:textId="77777777" w:rsidR="007861EF" w:rsidRPr="007861EF" w:rsidRDefault="007861EF" w:rsidP="007861EF">
            <w:pPr>
              <w:pStyle w:val="ListParagraph"/>
              <w:ind w:left="360"/>
              <w:jc w:val="both"/>
              <w:rPr>
                <w:rFonts w:cstheme="minorHAnsi"/>
                <w:sz w:val="12"/>
              </w:rPr>
            </w:pPr>
          </w:p>
          <w:p w14:paraId="7524874F" w14:textId="6E971676" w:rsidR="00C21143" w:rsidRPr="00ED6806" w:rsidRDefault="00C21143" w:rsidP="00C21143">
            <w:pPr>
              <w:jc w:val="both"/>
              <w:rPr>
                <w:rFonts w:cstheme="minorHAnsi"/>
                <w:b/>
              </w:rPr>
            </w:pPr>
            <w:r w:rsidRPr="00ED6806">
              <w:rPr>
                <w:rFonts w:cstheme="minorHAnsi"/>
                <w:b/>
              </w:rPr>
              <w:t>Highlight</w:t>
            </w:r>
            <w:r w:rsidR="0088648F" w:rsidRPr="00ED6806">
              <w:rPr>
                <w:rFonts w:cstheme="minorHAnsi"/>
                <w:b/>
              </w:rPr>
              <w:t>:</w:t>
            </w:r>
          </w:p>
          <w:p w14:paraId="1567E68D" w14:textId="76663C15" w:rsidR="00C21143" w:rsidRPr="00ED6806" w:rsidRDefault="00C21143" w:rsidP="00C21143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Received appreciation certificate for excellent performance in the work </w:t>
            </w:r>
            <w:r w:rsidR="00A11D36">
              <w:rPr>
                <w:rFonts w:cstheme="minorHAnsi"/>
              </w:rPr>
              <w:t>in April 2021</w:t>
            </w:r>
          </w:p>
          <w:p w14:paraId="4E0464A5" w14:textId="6731A4F8" w:rsidR="00C61832" w:rsidRDefault="00C61832" w:rsidP="00C61832">
            <w:pPr>
              <w:pStyle w:val="ListParagraph"/>
              <w:ind w:left="360"/>
              <w:jc w:val="both"/>
              <w:rPr>
                <w:rFonts w:cstheme="minorHAnsi"/>
                <w:sz w:val="12"/>
              </w:rPr>
            </w:pPr>
          </w:p>
          <w:p w14:paraId="7692BCCB" w14:textId="77777777" w:rsidR="007861EF" w:rsidRPr="00185FAA" w:rsidRDefault="007861EF" w:rsidP="00C61832">
            <w:pPr>
              <w:pStyle w:val="ListParagraph"/>
              <w:ind w:left="360"/>
              <w:jc w:val="both"/>
              <w:rPr>
                <w:rFonts w:cstheme="minorHAnsi"/>
                <w:sz w:val="12"/>
              </w:rPr>
            </w:pPr>
          </w:p>
          <w:p w14:paraId="1995FB57" w14:textId="5EFE2C45" w:rsidR="00C61832" w:rsidRPr="00ED6806" w:rsidRDefault="00C61832" w:rsidP="00C61832">
            <w:p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  <w:b/>
              </w:rPr>
              <w:t xml:space="preserve">Project Title: </w:t>
            </w:r>
            <w:r w:rsidRPr="00ED6806">
              <w:rPr>
                <w:rFonts w:cstheme="minorHAnsi"/>
              </w:rPr>
              <w:t xml:space="preserve">.com      </w:t>
            </w:r>
            <w:r w:rsidR="0093793E">
              <w:rPr>
                <w:rFonts w:cstheme="minorHAnsi"/>
              </w:rPr>
              <w:t xml:space="preserve">                        </w:t>
            </w:r>
            <w:r w:rsidRPr="00ED6806">
              <w:rPr>
                <w:rFonts w:cstheme="minorHAnsi"/>
                <w:b/>
              </w:rPr>
              <w:t>P</w:t>
            </w:r>
            <w:r w:rsidR="0088648F" w:rsidRPr="00ED6806">
              <w:rPr>
                <w:rFonts w:cstheme="minorHAnsi"/>
                <w:b/>
              </w:rPr>
              <w:t>er</w:t>
            </w:r>
            <w:r w:rsidRPr="00ED6806">
              <w:rPr>
                <w:rFonts w:cstheme="minorHAnsi"/>
                <w:b/>
              </w:rPr>
              <w:t>i</w:t>
            </w:r>
            <w:r w:rsidR="0088648F" w:rsidRPr="00ED6806">
              <w:rPr>
                <w:rFonts w:cstheme="minorHAnsi"/>
                <w:b/>
              </w:rPr>
              <w:t>o</w:t>
            </w:r>
            <w:r w:rsidRPr="00ED6806">
              <w:rPr>
                <w:rFonts w:cstheme="minorHAnsi"/>
                <w:b/>
              </w:rPr>
              <w:t>d:</w:t>
            </w:r>
            <w:r w:rsidRPr="00ED6806">
              <w:rPr>
                <w:rFonts w:cstheme="minorHAnsi"/>
              </w:rPr>
              <w:t xml:space="preserve"> September 2019 – March 2019</w:t>
            </w:r>
          </w:p>
          <w:p w14:paraId="1758D5E6" w14:textId="22E55BD3" w:rsidR="0093793E" w:rsidRPr="00ED6806" w:rsidRDefault="0093793E" w:rsidP="000F733F">
            <w:pPr>
              <w:jc w:val="both"/>
              <w:rPr>
                <w:rFonts w:cstheme="minorHAnsi"/>
                <w:b/>
              </w:rPr>
            </w:pPr>
          </w:p>
          <w:p w14:paraId="6349CFD5" w14:textId="77777777" w:rsidR="007861EF" w:rsidRDefault="007861EF" w:rsidP="007861EF">
            <w:pPr>
              <w:pStyle w:val="ListParagraph"/>
              <w:ind w:left="360"/>
              <w:jc w:val="both"/>
              <w:rPr>
                <w:rFonts w:cstheme="minorHAnsi"/>
              </w:rPr>
            </w:pPr>
          </w:p>
          <w:p w14:paraId="04AD9EE3" w14:textId="5A2ECD03" w:rsidR="007861EF" w:rsidRPr="00F4070D" w:rsidRDefault="00F4070D" w:rsidP="00F4070D">
            <w:pPr>
              <w:jc w:val="both"/>
              <w:rPr>
                <w:rFonts w:cstheme="minorHAnsi"/>
                <w:b/>
                <w:bCs/>
              </w:rPr>
            </w:pPr>
            <w:r w:rsidRPr="00F4070D">
              <w:rPr>
                <w:rFonts w:cstheme="minorHAnsi"/>
                <w:b/>
                <w:bCs/>
              </w:rPr>
              <w:t>Role:</w:t>
            </w:r>
          </w:p>
          <w:p w14:paraId="28B47C6B" w14:textId="77777777" w:rsidR="007861EF" w:rsidRPr="007861EF" w:rsidRDefault="007861EF" w:rsidP="007861EF">
            <w:pPr>
              <w:jc w:val="both"/>
              <w:rPr>
                <w:rFonts w:cstheme="minorHAnsi"/>
              </w:rPr>
            </w:pPr>
          </w:p>
          <w:p w14:paraId="5CA8265E" w14:textId="13B52E0E" w:rsidR="0096307B" w:rsidRDefault="00945C90" w:rsidP="00945C90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>Collected data to support business cases, wrote test plans &amp; scripts for tracking defects in product development, software application development, information systems, and operations systems</w:t>
            </w:r>
          </w:p>
          <w:p w14:paraId="32F3944A" w14:textId="3313A3C9" w:rsidR="00945C90" w:rsidRPr="00ED6806" w:rsidRDefault="00945C90" w:rsidP="00945C90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Reviewed </w:t>
            </w:r>
            <w:r w:rsidR="00EF0734" w:rsidRPr="00ED6806">
              <w:rPr>
                <w:rFonts w:cstheme="minorHAnsi"/>
              </w:rPr>
              <w:t>&amp;</w:t>
            </w:r>
            <w:r w:rsidRPr="00ED6806">
              <w:rPr>
                <w:rFonts w:cstheme="minorHAnsi"/>
              </w:rPr>
              <w:t xml:space="preserve"> analysed product requirements for clarity </w:t>
            </w:r>
            <w:r w:rsidR="0039526F" w:rsidRPr="00ED6806">
              <w:rPr>
                <w:rFonts w:cstheme="minorHAnsi"/>
              </w:rPr>
              <w:t>&amp;</w:t>
            </w:r>
            <w:r w:rsidRPr="00ED6806">
              <w:rPr>
                <w:rFonts w:cstheme="minorHAnsi"/>
              </w:rPr>
              <w:t xml:space="preserve"> consistency with existing features</w:t>
            </w:r>
          </w:p>
          <w:p w14:paraId="458C9FBE" w14:textId="77777777" w:rsidR="00945C90" w:rsidRPr="00ED6806" w:rsidRDefault="00A942EC" w:rsidP="00A942EC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>Provided information related to software bugs and defects by collecting, analysing, and summarizing development &amp; service issues</w:t>
            </w:r>
          </w:p>
          <w:p w14:paraId="3ED91317" w14:textId="77777777" w:rsidR="0096307B" w:rsidRPr="00ED6806" w:rsidRDefault="0096307B" w:rsidP="0096307B">
            <w:pPr>
              <w:spacing w:after="120"/>
              <w:jc w:val="both"/>
              <w:rPr>
                <w:rFonts w:cstheme="minorHAnsi"/>
                <w:sz w:val="12"/>
              </w:rPr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0"/>
              <w:gridCol w:w="5450"/>
              <w:gridCol w:w="4105"/>
              <w:gridCol w:w="4105"/>
            </w:tblGrid>
            <w:tr w:rsidR="00832A97" w:rsidRPr="00ED6806" w14:paraId="7AD1D310" w14:textId="77777777" w:rsidTr="008B1306">
              <w:tc>
                <w:tcPr>
                  <w:tcW w:w="2760" w:type="dxa"/>
                </w:tcPr>
                <w:p w14:paraId="28BE35BE" w14:textId="1EE84097" w:rsidR="00832A97" w:rsidRPr="00ED6806" w:rsidRDefault="00B705C1" w:rsidP="008B1306">
                  <w:pPr>
                    <w:rPr>
                      <w:rFonts w:cstheme="minorHAnsi"/>
                      <w:b/>
                      <w:sz w:val="24"/>
                    </w:rPr>
                  </w:pPr>
                  <w:r w:rsidRPr="00ED6806">
                    <w:rPr>
                      <w:rFonts w:cstheme="minorHAnsi"/>
                      <w:b/>
                      <w:color w:val="3F7FAD"/>
                      <w:sz w:val="28"/>
                    </w:rPr>
                    <w:t>PROJECTS</w:t>
                  </w:r>
                </w:p>
              </w:tc>
              <w:tc>
                <w:tcPr>
                  <w:tcW w:w="5450" w:type="dxa"/>
                </w:tcPr>
                <w:p w14:paraId="24209271" w14:textId="77777777" w:rsidR="00832A97" w:rsidRPr="00ED6806" w:rsidRDefault="00832A97" w:rsidP="008B1306">
                  <w:pPr>
                    <w:spacing w:after="120" w:line="168" w:lineRule="auto"/>
                    <w:ind w:left="-14"/>
                    <w:rPr>
                      <w:rFonts w:cstheme="minorHAnsi"/>
                    </w:rPr>
                  </w:pPr>
                  <w:r w:rsidRPr="00ED680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97C928C" wp14:editId="7B0ED22F">
                            <wp:extent cx="5001370" cy="0"/>
                            <wp:effectExtent l="0" t="19050" r="27940" b="19050"/>
                            <wp:docPr id="30" name="Straight Connector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32D93C3E" id="Straight Connector 3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14:paraId="109EB96B" w14:textId="77777777" w:rsidR="00832A97" w:rsidRPr="00ED6806" w:rsidRDefault="00832A97" w:rsidP="008B1306">
                  <w:pPr>
                    <w:spacing w:before="120"/>
                    <w:rPr>
                      <w:rFonts w:cstheme="minorHAnsi"/>
                    </w:rPr>
                  </w:pPr>
                </w:p>
              </w:tc>
              <w:tc>
                <w:tcPr>
                  <w:tcW w:w="4105" w:type="dxa"/>
                </w:tcPr>
                <w:p w14:paraId="343BF279" w14:textId="77777777" w:rsidR="00832A97" w:rsidRPr="00ED6806" w:rsidRDefault="00832A97" w:rsidP="008B1306">
                  <w:pPr>
                    <w:spacing w:before="120"/>
                    <w:rPr>
                      <w:rFonts w:cstheme="minorHAnsi"/>
                    </w:rPr>
                  </w:pPr>
                </w:p>
              </w:tc>
            </w:tr>
          </w:tbl>
          <w:p w14:paraId="5E9AF51C" w14:textId="77777777" w:rsidR="005B0F07" w:rsidRPr="00ED6806" w:rsidRDefault="005B0F07" w:rsidP="005B0F07">
            <w:pPr>
              <w:pStyle w:val="ListParagraph"/>
              <w:spacing w:after="120"/>
              <w:ind w:left="360"/>
              <w:jc w:val="both"/>
              <w:rPr>
                <w:rFonts w:cstheme="minorHAnsi"/>
                <w:sz w:val="6"/>
              </w:rPr>
            </w:pPr>
          </w:p>
          <w:p w14:paraId="79BA2D60" w14:textId="77777777" w:rsidR="00C21143" w:rsidRPr="00ED6806" w:rsidRDefault="00C21143" w:rsidP="00C21143">
            <w:pPr>
              <w:pStyle w:val="ListParagraph"/>
              <w:numPr>
                <w:ilvl w:val="0"/>
                <w:numId w:val="18"/>
              </w:numPr>
              <w:spacing w:after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Developed data analysis admission related project while working on Kaggle in 2021  </w:t>
            </w:r>
          </w:p>
          <w:p w14:paraId="766BC5E4" w14:textId="77777777" w:rsidR="00C21143" w:rsidRPr="00ED6806" w:rsidRDefault="00C21143" w:rsidP="00C21143">
            <w:pPr>
              <w:pStyle w:val="ListParagraph"/>
              <w:numPr>
                <w:ilvl w:val="0"/>
                <w:numId w:val="18"/>
              </w:numPr>
              <w:spacing w:after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Managed a Database Management tool for Titanic related data while working on Python &amp; Jupyter Notebook in 2021 </w:t>
            </w:r>
          </w:p>
          <w:p w14:paraId="1F93AC26" w14:textId="77777777" w:rsidR="0096307B" w:rsidRPr="00ED6806" w:rsidRDefault="00C21143" w:rsidP="0096307B">
            <w:pPr>
              <w:pStyle w:val="ListParagraph"/>
              <w:numPr>
                <w:ilvl w:val="0"/>
                <w:numId w:val="18"/>
              </w:numPr>
              <w:spacing w:after="120"/>
              <w:jc w:val="both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Worked on </w:t>
            </w:r>
            <w:r w:rsidR="0096307B" w:rsidRPr="00ED6806">
              <w:rPr>
                <w:rFonts w:cstheme="minorHAnsi"/>
              </w:rPr>
              <w:t>S</w:t>
            </w:r>
            <w:r w:rsidRPr="00ED6806">
              <w:rPr>
                <w:rFonts w:cstheme="minorHAnsi"/>
              </w:rPr>
              <w:t>tock Prediction Using Machine Learning by using</w:t>
            </w:r>
            <w:r w:rsidR="0096307B" w:rsidRPr="00ED6806">
              <w:rPr>
                <w:rFonts w:cstheme="minorHAnsi"/>
              </w:rPr>
              <w:t xml:space="preserve"> Python to create</w:t>
            </w:r>
            <w:r w:rsidRPr="00ED6806">
              <w:rPr>
                <w:rFonts w:cstheme="minorHAnsi"/>
              </w:rPr>
              <w:t xml:space="preserve"> Stock Prediction system in 2019</w:t>
            </w:r>
          </w:p>
          <w:p w14:paraId="7F3FEC11" w14:textId="77777777" w:rsidR="00832A97" w:rsidRPr="00ED6806" w:rsidRDefault="00832A97" w:rsidP="005B0F07">
            <w:pPr>
              <w:pStyle w:val="ListParagraph"/>
              <w:spacing w:before="120"/>
              <w:ind w:left="360"/>
              <w:jc w:val="both"/>
              <w:rPr>
                <w:rFonts w:cstheme="minorHAnsi"/>
              </w:rPr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50"/>
              <w:gridCol w:w="13570"/>
            </w:tblGrid>
            <w:tr w:rsidR="005B0F07" w:rsidRPr="00ED6806" w14:paraId="23B7BEF3" w14:textId="77777777" w:rsidTr="00ED6806">
              <w:tc>
                <w:tcPr>
                  <w:tcW w:w="2850" w:type="dxa"/>
                </w:tcPr>
                <w:p w14:paraId="3ABBEFF3" w14:textId="77777777" w:rsidR="00ED6806" w:rsidRDefault="00B705C1" w:rsidP="005B0F07">
                  <w:pPr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ED6806">
                    <w:rPr>
                      <w:rFonts w:cstheme="minorHAnsi"/>
                      <w:b/>
                      <w:color w:val="3F7FAD"/>
                      <w:sz w:val="28"/>
                    </w:rPr>
                    <w:t>EXTRACURRICULAR</w:t>
                  </w:r>
                </w:p>
                <w:p w14:paraId="52504634" w14:textId="11FCC20D" w:rsidR="005B0F07" w:rsidRPr="00ED6806" w:rsidRDefault="00B705C1" w:rsidP="005B0F07">
                  <w:pPr>
                    <w:rPr>
                      <w:rFonts w:cstheme="minorHAnsi"/>
                      <w:b/>
                      <w:sz w:val="24"/>
                    </w:rPr>
                  </w:pPr>
                  <w:r w:rsidRPr="00ED6806">
                    <w:rPr>
                      <w:rFonts w:cstheme="minorHAnsi"/>
                      <w:b/>
                      <w:color w:val="3F7FAD"/>
                      <w:sz w:val="28"/>
                    </w:rPr>
                    <w:t>ACTIVITIES</w:t>
                  </w:r>
                </w:p>
              </w:tc>
              <w:tc>
                <w:tcPr>
                  <w:tcW w:w="13570" w:type="dxa"/>
                </w:tcPr>
                <w:p w14:paraId="6CA226CF" w14:textId="77777777" w:rsidR="005B0F07" w:rsidRPr="00ED6806" w:rsidRDefault="005B0F07" w:rsidP="005B0F07">
                  <w:pPr>
                    <w:spacing w:after="120" w:line="168" w:lineRule="auto"/>
                    <w:ind w:left="-14"/>
                    <w:rPr>
                      <w:rFonts w:cstheme="minorHAnsi"/>
                    </w:rPr>
                  </w:pPr>
                  <w:r w:rsidRPr="00ED680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525EB7D8" wp14:editId="33721B7C">
                            <wp:extent cx="3086100" cy="9525"/>
                            <wp:effectExtent l="19050" t="19050" r="19050" b="28575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086100" cy="952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288D7A4D" id="Straight Connector 7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43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5B252B8B" w14:textId="77777777" w:rsidR="00832A97" w:rsidRPr="007861EF" w:rsidRDefault="00832A97" w:rsidP="008B1306">
            <w:pPr>
              <w:pStyle w:val="ListParagraph"/>
              <w:ind w:left="0"/>
              <w:rPr>
                <w:rFonts w:cstheme="minorHAnsi"/>
                <w:color w:val="000000" w:themeColor="text1"/>
                <w:sz w:val="4"/>
              </w:rPr>
            </w:pPr>
          </w:p>
          <w:p w14:paraId="3C046756" w14:textId="0631E85A" w:rsidR="005B0F07" w:rsidRPr="007861EF" w:rsidRDefault="00C21143" w:rsidP="005B0F07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  <w:color w:val="000000" w:themeColor="text1"/>
              </w:rPr>
            </w:pPr>
            <w:r w:rsidRPr="007861EF">
              <w:rPr>
                <w:rFonts w:cstheme="minorHAnsi"/>
                <w:color w:val="000000" w:themeColor="text1"/>
              </w:rPr>
              <w:t>Received second position</w:t>
            </w:r>
            <w:r w:rsidR="005B0F07" w:rsidRPr="007861EF">
              <w:rPr>
                <w:rFonts w:cstheme="minorHAnsi"/>
                <w:color w:val="000000" w:themeColor="text1"/>
              </w:rPr>
              <w:t xml:space="preserve"> in Inter College Manual Coding Competition</w:t>
            </w:r>
            <w:r w:rsidRPr="007861EF">
              <w:rPr>
                <w:rFonts w:cstheme="minorHAnsi"/>
                <w:color w:val="000000" w:themeColor="text1"/>
              </w:rPr>
              <w:t xml:space="preserve"> in </w:t>
            </w:r>
            <w:r w:rsidR="0093793E" w:rsidRPr="007861EF">
              <w:rPr>
                <w:rFonts w:cstheme="minorHAnsi"/>
                <w:color w:val="000000" w:themeColor="text1"/>
              </w:rPr>
              <w:t>2018</w:t>
            </w:r>
          </w:p>
          <w:p w14:paraId="0FFD210B" w14:textId="750E2FF9" w:rsidR="005B0F07" w:rsidRPr="007861EF" w:rsidRDefault="00C21143" w:rsidP="005B0F07">
            <w:pPr>
              <w:pStyle w:val="ListParagraph"/>
              <w:numPr>
                <w:ilvl w:val="0"/>
                <w:numId w:val="18"/>
              </w:numPr>
              <w:jc w:val="both"/>
              <w:rPr>
                <w:rFonts w:cstheme="minorHAnsi"/>
                <w:color w:val="000000" w:themeColor="text1"/>
              </w:rPr>
            </w:pPr>
            <w:r w:rsidRPr="007861EF">
              <w:rPr>
                <w:rFonts w:cstheme="minorHAnsi"/>
                <w:color w:val="000000" w:themeColor="text1"/>
              </w:rPr>
              <w:t>Partook</w:t>
            </w:r>
            <w:r w:rsidR="005B0F07" w:rsidRPr="007861EF">
              <w:rPr>
                <w:rFonts w:cstheme="minorHAnsi"/>
                <w:color w:val="000000" w:themeColor="text1"/>
              </w:rPr>
              <w:t xml:space="preserve"> in the Techno C</w:t>
            </w:r>
            <w:r w:rsidRPr="007861EF">
              <w:rPr>
                <w:rFonts w:cstheme="minorHAnsi"/>
                <w:color w:val="000000" w:themeColor="text1"/>
              </w:rPr>
              <w:t xml:space="preserve">ultural fest  in college campus in </w:t>
            </w:r>
            <w:r w:rsidR="0093793E" w:rsidRPr="007861EF">
              <w:rPr>
                <w:rFonts w:cstheme="minorHAnsi"/>
                <w:color w:val="000000" w:themeColor="text1"/>
              </w:rPr>
              <w:t>2018</w:t>
            </w:r>
          </w:p>
          <w:p w14:paraId="7CE94B74" w14:textId="77777777" w:rsidR="005B0F07" w:rsidRPr="00ED6806" w:rsidRDefault="005B0F07" w:rsidP="008B1306">
            <w:pPr>
              <w:pStyle w:val="ListParagraph"/>
              <w:ind w:left="0"/>
              <w:rPr>
                <w:rFonts w:cstheme="minorHAnsi"/>
              </w:rPr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70"/>
              <w:gridCol w:w="13650"/>
            </w:tblGrid>
            <w:tr w:rsidR="00C21143" w:rsidRPr="00ED6806" w14:paraId="1F364608" w14:textId="77777777" w:rsidTr="00C21143">
              <w:tc>
                <w:tcPr>
                  <w:tcW w:w="2770" w:type="dxa"/>
                </w:tcPr>
                <w:p w14:paraId="1D00A4A4" w14:textId="22D517F0" w:rsidR="00C21143" w:rsidRPr="00ED6806" w:rsidRDefault="00B705C1" w:rsidP="00C21143">
                  <w:pPr>
                    <w:rPr>
                      <w:rFonts w:cstheme="minorHAnsi"/>
                      <w:b/>
                      <w:sz w:val="24"/>
                    </w:rPr>
                  </w:pPr>
                  <w:r w:rsidRPr="00ED6806">
                    <w:rPr>
                      <w:rFonts w:cstheme="minorHAnsi"/>
                      <w:b/>
                      <w:color w:val="3F7FAD"/>
                      <w:sz w:val="28"/>
                    </w:rPr>
                    <w:t>PERSONAL DETAILS</w:t>
                  </w:r>
                </w:p>
              </w:tc>
              <w:tc>
                <w:tcPr>
                  <w:tcW w:w="13650" w:type="dxa"/>
                </w:tcPr>
                <w:p w14:paraId="3CB8F907" w14:textId="77777777" w:rsidR="00C21143" w:rsidRPr="00ED6806" w:rsidRDefault="00C21143" w:rsidP="00C21143">
                  <w:pPr>
                    <w:spacing w:after="120" w:line="168" w:lineRule="auto"/>
                    <w:ind w:left="-14"/>
                    <w:rPr>
                      <w:rFonts w:cstheme="minorHAnsi"/>
                    </w:rPr>
                  </w:pPr>
                  <w:r w:rsidRPr="00ED680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53125216" wp14:editId="2F67D327">
                            <wp:extent cx="3324225" cy="19050"/>
                            <wp:effectExtent l="19050" t="19050" r="28575" b="19050"/>
                            <wp:docPr id="8" name="Straight Connector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324225" cy="1905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3C3BA21E" id="Straight Connector 8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61.7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295523" w14:textId="77777777" w:rsidR="00832A97" w:rsidRPr="00ED6806" w:rsidRDefault="00832A97" w:rsidP="008B1306">
            <w:pPr>
              <w:pStyle w:val="ListParagraph"/>
              <w:ind w:left="0"/>
              <w:rPr>
                <w:rFonts w:cstheme="minorHAnsi"/>
                <w:sz w:val="4"/>
              </w:rPr>
            </w:pPr>
          </w:p>
          <w:p w14:paraId="4CB3C3FB" w14:textId="77777777" w:rsidR="00C21143" w:rsidRPr="00ED6806" w:rsidRDefault="00C21143" w:rsidP="008B1306">
            <w:pPr>
              <w:pStyle w:val="ListParagraph"/>
              <w:ind w:left="0"/>
              <w:rPr>
                <w:rFonts w:cstheme="minorHAnsi"/>
              </w:rPr>
            </w:pPr>
            <w:r w:rsidRPr="00ED6806">
              <w:rPr>
                <w:rFonts w:cstheme="minorHAnsi"/>
              </w:rPr>
              <w:t>Date of Birth: 29</w:t>
            </w:r>
            <w:r w:rsidRPr="00ED6806">
              <w:rPr>
                <w:rFonts w:cstheme="minorHAnsi"/>
                <w:vertAlign w:val="superscript"/>
              </w:rPr>
              <w:t>th</w:t>
            </w:r>
            <w:r w:rsidRPr="00ED6806">
              <w:rPr>
                <w:rFonts w:cstheme="minorHAnsi"/>
              </w:rPr>
              <w:t xml:space="preserve"> July 1997</w:t>
            </w:r>
          </w:p>
          <w:p w14:paraId="27724ABB" w14:textId="77777777" w:rsidR="00C21143" w:rsidRPr="00ED6806" w:rsidRDefault="00C21143" w:rsidP="008B1306">
            <w:pPr>
              <w:pStyle w:val="ListParagraph"/>
              <w:ind w:left="0"/>
              <w:rPr>
                <w:rFonts w:cstheme="minorHAnsi"/>
              </w:rPr>
            </w:pPr>
            <w:r w:rsidRPr="00ED6806">
              <w:rPr>
                <w:rFonts w:cstheme="minorHAnsi"/>
              </w:rPr>
              <w:t>Languages Known: English &amp; Hindi</w:t>
            </w:r>
          </w:p>
          <w:p w14:paraId="66A9A1ED" w14:textId="06836F7B" w:rsidR="00C21143" w:rsidRPr="002F46CA" w:rsidRDefault="00C21143" w:rsidP="007861EF">
            <w:pPr>
              <w:pStyle w:val="ListParagraph"/>
              <w:ind w:left="0"/>
              <w:rPr>
                <w:rFonts w:cstheme="minorHAnsi"/>
              </w:rPr>
            </w:pPr>
            <w:r w:rsidRPr="00ED6806">
              <w:rPr>
                <w:rFonts w:cstheme="minorHAnsi"/>
              </w:rPr>
              <w:t xml:space="preserve">Address: </w:t>
            </w:r>
            <w:r w:rsidR="007861EF">
              <w:rPr>
                <w:rFonts w:cstheme="minorHAnsi"/>
              </w:rPr>
              <w:t xml:space="preserve">Navratra Hata purnea </w:t>
            </w:r>
            <w:r w:rsidR="007861EF" w:rsidRPr="007861EF">
              <w:rPr>
                <w:rFonts w:cstheme="minorHAnsi"/>
              </w:rPr>
              <w:t>-854301</w:t>
            </w:r>
            <w:r w:rsidR="007861EF">
              <w:rPr>
                <w:rFonts w:cstheme="minorHAnsi"/>
              </w:rPr>
              <w:t>, Bihar</w:t>
            </w:r>
          </w:p>
        </w:tc>
      </w:tr>
    </w:tbl>
    <w:p w14:paraId="230113CE" w14:textId="77777777" w:rsidR="00722FC9" w:rsidRPr="002F46CA" w:rsidRDefault="0011202A" w:rsidP="007255C5">
      <w:pPr>
        <w:tabs>
          <w:tab w:val="left" w:pos="0"/>
        </w:tabs>
        <w:rPr>
          <w:rFonts w:cstheme="minorHAnsi"/>
        </w:rPr>
      </w:pPr>
    </w:p>
    <w:sectPr w:rsidR="00722FC9" w:rsidRPr="002F46CA" w:rsidSect="006A11C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A7895" w14:textId="77777777" w:rsidR="0084425C" w:rsidRDefault="0084425C" w:rsidP="00F4070D">
      <w:pPr>
        <w:spacing w:after="0" w:line="240" w:lineRule="auto"/>
      </w:pPr>
      <w:r>
        <w:separator/>
      </w:r>
    </w:p>
  </w:endnote>
  <w:endnote w:type="continuationSeparator" w:id="0">
    <w:p w14:paraId="7D0FDB81" w14:textId="77777777" w:rsidR="0084425C" w:rsidRDefault="0084425C" w:rsidP="00F40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502040504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87C05" w14:textId="77777777" w:rsidR="0084425C" w:rsidRDefault="0084425C" w:rsidP="00F4070D">
      <w:pPr>
        <w:spacing w:after="0" w:line="240" w:lineRule="auto"/>
      </w:pPr>
      <w:r>
        <w:separator/>
      </w:r>
    </w:p>
  </w:footnote>
  <w:footnote w:type="continuationSeparator" w:id="0">
    <w:p w14:paraId="51FAEC7C" w14:textId="77777777" w:rsidR="0084425C" w:rsidRDefault="0084425C" w:rsidP="00F407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9.7pt;height:9.7pt" o:bullet="t">
        <v:imagedata r:id="rId1" o:title="bullet"/>
      </v:shape>
    </w:pict>
  </w:numPicBullet>
  <w:numPicBullet w:numPicBulletId="1">
    <w:pict>
      <v:shape id="_x0000_i1033" type="#_x0000_t75" style="width:7.45pt;height:7.45pt" o:bullet="t">
        <v:imagedata r:id="rId2" o:title="bullet-grey"/>
      </v:shape>
    </w:pict>
  </w:numPicBullet>
  <w:numPicBullet w:numPicBulletId="2">
    <w:pict>
      <v:shape id="_x0000_i1034" type="#_x0000_t75" style="width:14.85pt;height:14.85pt;visibility:visible;mso-wrap-style:square" o:bullet="t">
        <v:imagedata r:id="rId3" o:title=""/>
      </v:shape>
    </w:pict>
  </w:numPicBullet>
  <w:numPicBullet w:numPicBulletId="3">
    <w:pict>
      <v:shape id="_x0000_i1035" type="#_x0000_t75" style="width:22.3pt;height:22.3pt" o:bullet="t">
        <v:imagedata r:id="rId4" o:title="pointer"/>
      </v:shape>
    </w:pict>
  </w:numPicBullet>
  <w:numPicBullet w:numPicBulletId="4">
    <w:pict>
      <v:shape id="_x0000_i1036" type="#_x0000_t75" style="width:42.3pt;height:42.3pt" o:bullet="t">
        <v:imagedata r:id="rId5" o:title="vsagde"/>
      </v:shape>
    </w:pict>
  </w:numPicBullet>
  <w:numPicBullet w:numPicBulletId="5">
    <w:pict>
      <v:shape id="_x0000_i1037" type="#_x0000_t75" alt="bullet_grey_circ" style="width:9.7pt;height:9.7pt;visibility:visible;mso-wrap-style:square" o:bullet="t">
        <v:imagedata r:id="rId6" o:title="bullet_grey_circ"/>
      </v:shape>
    </w:pict>
  </w:numPicBullet>
  <w:abstractNum w:abstractNumId="0" w15:restartNumberingAfterBreak="0">
    <w:nsid w:val="00000001"/>
    <w:multiLevelType w:val="hybridMultilevel"/>
    <w:tmpl w:val="5EFA0D4A"/>
    <w:lvl w:ilvl="0" w:tplc="99A280F4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8E5A73CA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A606DB28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139814F0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9DFC61A8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FAC266EA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B31479A8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C85063CA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D0469D6E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53D05"/>
    <w:multiLevelType w:val="hybridMultilevel"/>
    <w:tmpl w:val="629460AA"/>
    <w:lvl w:ilvl="0" w:tplc="04090001">
      <w:start w:val="1"/>
      <w:numFmt w:val="bullet"/>
      <w:lvlText w:val=""/>
      <w:lvlJc w:val="left"/>
      <w:pPr>
        <w:ind w:left="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3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7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28964244"/>
    <w:multiLevelType w:val="hybridMultilevel"/>
    <w:tmpl w:val="D8B8C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2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17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344856"/>
    <w:multiLevelType w:val="hybridMultilevel"/>
    <w:tmpl w:val="BEF075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F65351"/>
    <w:multiLevelType w:val="hybridMultilevel"/>
    <w:tmpl w:val="05E439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5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6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23"/>
  </w:num>
  <w:num w:numId="4">
    <w:abstractNumId w:val="6"/>
  </w:num>
  <w:num w:numId="5">
    <w:abstractNumId w:val="25"/>
  </w:num>
  <w:num w:numId="6">
    <w:abstractNumId w:val="10"/>
  </w:num>
  <w:num w:numId="7">
    <w:abstractNumId w:val="15"/>
  </w:num>
  <w:num w:numId="8">
    <w:abstractNumId w:val="26"/>
  </w:num>
  <w:num w:numId="9">
    <w:abstractNumId w:val="7"/>
  </w:num>
  <w:num w:numId="10">
    <w:abstractNumId w:val="8"/>
  </w:num>
  <w:num w:numId="11">
    <w:abstractNumId w:val="1"/>
  </w:num>
  <w:num w:numId="12">
    <w:abstractNumId w:val="27"/>
  </w:num>
  <w:num w:numId="13">
    <w:abstractNumId w:val="19"/>
  </w:num>
  <w:num w:numId="14">
    <w:abstractNumId w:val="4"/>
  </w:num>
  <w:num w:numId="15">
    <w:abstractNumId w:val="5"/>
  </w:num>
  <w:num w:numId="16">
    <w:abstractNumId w:val="16"/>
  </w:num>
  <w:num w:numId="17">
    <w:abstractNumId w:val="11"/>
  </w:num>
  <w:num w:numId="18">
    <w:abstractNumId w:val="18"/>
  </w:num>
  <w:num w:numId="19">
    <w:abstractNumId w:val="17"/>
  </w:num>
  <w:num w:numId="20">
    <w:abstractNumId w:val="14"/>
  </w:num>
  <w:num w:numId="21">
    <w:abstractNumId w:val="9"/>
  </w:num>
  <w:num w:numId="22">
    <w:abstractNumId w:val="20"/>
  </w:num>
  <w:num w:numId="23">
    <w:abstractNumId w:val="13"/>
  </w:num>
  <w:num w:numId="24">
    <w:abstractNumId w:val="21"/>
  </w:num>
  <w:num w:numId="25">
    <w:abstractNumId w:val="24"/>
  </w:num>
  <w:num w:numId="26">
    <w:abstractNumId w:val="2"/>
  </w:num>
  <w:num w:numId="27">
    <w:abstractNumId w:val="22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30"/>
  <w:displayBackgroundShape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revisionView w:inkAnnotation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54217"/>
    <w:rsid w:val="000B6DED"/>
    <w:rsid w:val="000D1D44"/>
    <w:rsid w:val="000F733F"/>
    <w:rsid w:val="0011202A"/>
    <w:rsid w:val="00121373"/>
    <w:rsid w:val="001250C3"/>
    <w:rsid w:val="00185FAA"/>
    <w:rsid w:val="001A11D9"/>
    <w:rsid w:val="001D5D18"/>
    <w:rsid w:val="001E7456"/>
    <w:rsid w:val="00206B5C"/>
    <w:rsid w:val="00237DFB"/>
    <w:rsid w:val="00251DF5"/>
    <w:rsid w:val="00251F1F"/>
    <w:rsid w:val="002531B6"/>
    <w:rsid w:val="00262EB9"/>
    <w:rsid w:val="00280731"/>
    <w:rsid w:val="00286F59"/>
    <w:rsid w:val="00295E7E"/>
    <w:rsid w:val="002F46CA"/>
    <w:rsid w:val="00345B23"/>
    <w:rsid w:val="00351515"/>
    <w:rsid w:val="0039526F"/>
    <w:rsid w:val="003D000D"/>
    <w:rsid w:val="003E20B5"/>
    <w:rsid w:val="003E32CC"/>
    <w:rsid w:val="00403C5B"/>
    <w:rsid w:val="004103E1"/>
    <w:rsid w:val="004863B6"/>
    <w:rsid w:val="004D29BA"/>
    <w:rsid w:val="004D41C9"/>
    <w:rsid w:val="004F7765"/>
    <w:rsid w:val="00510348"/>
    <w:rsid w:val="0051234C"/>
    <w:rsid w:val="005151E7"/>
    <w:rsid w:val="00520F6D"/>
    <w:rsid w:val="005225F4"/>
    <w:rsid w:val="00543313"/>
    <w:rsid w:val="00550FF3"/>
    <w:rsid w:val="00553CD7"/>
    <w:rsid w:val="0059440A"/>
    <w:rsid w:val="00595596"/>
    <w:rsid w:val="005B0F07"/>
    <w:rsid w:val="005E7F75"/>
    <w:rsid w:val="00666E0F"/>
    <w:rsid w:val="006829E4"/>
    <w:rsid w:val="00684CA4"/>
    <w:rsid w:val="006921E7"/>
    <w:rsid w:val="00696DE9"/>
    <w:rsid w:val="00697FB7"/>
    <w:rsid w:val="006A11CE"/>
    <w:rsid w:val="006B55AD"/>
    <w:rsid w:val="006C25D8"/>
    <w:rsid w:val="006E2563"/>
    <w:rsid w:val="006F03CD"/>
    <w:rsid w:val="00711A63"/>
    <w:rsid w:val="007128E4"/>
    <w:rsid w:val="00713EFD"/>
    <w:rsid w:val="007255C5"/>
    <w:rsid w:val="00737E39"/>
    <w:rsid w:val="00750335"/>
    <w:rsid w:val="007631E5"/>
    <w:rsid w:val="00766F55"/>
    <w:rsid w:val="007861EF"/>
    <w:rsid w:val="00790949"/>
    <w:rsid w:val="00793700"/>
    <w:rsid w:val="0079675C"/>
    <w:rsid w:val="007E0313"/>
    <w:rsid w:val="008161BC"/>
    <w:rsid w:val="00821C10"/>
    <w:rsid w:val="00832A97"/>
    <w:rsid w:val="00833039"/>
    <w:rsid w:val="0084425C"/>
    <w:rsid w:val="008558FD"/>
    <w:rsid w:val="008651AF"/>
    <w:rsid w:val="00876A4C"/>
    <w:rsid w:val="00884284"/>
    <w:rsid w:val="0088620B"/>
    <w:rsid w:val="0088648F"/>
    <w:rsid w:val="00887533"/>
    <w:rsid w:val="0088778D"/>
    <w:rsid w:val="00891A3C"/>
    <w:rsid w:val="008B2838"/>
    <w:rsid w:val="008B6C6A"/>
    <w:rsid w:val="008D5E74"/>
    <w:rsid w:val="00906F28"/>
    <w:rsid w:val="00917F9B"/>
    <w:rsid w:val="00921158"/>
    <w:rsid w:val="0093793E"/>
    <w:rsid w:val="00945C90"/>
    <w:rsid w:val="0096307B"/>
    <w:rsid w:val="00980D87"/>
    <w:rsid w:val="0098256C"/>
    <w:rsid w:val="009F21DE"/>
    <w:rsid w:val="009F2A13"/>
    <w:rsid w:val="00A11D36"/>
    <w:rsid w:val="00A25FCB"/>
    <w:rsid w:val="00A44411"/>
    <w:rsid w:val="00A61FD2"/>
    <w:rsid w:val="00A62D8F"/>
    <w:rsid w:val="00A735ED"/>
    <w:rsid w:val="00A942EC"/>
    <w:rsid w:val="00AB50C8"/>
    <w:rsid w:val="00AD1997"/>
    <w:rsid w:val="00AD3695"/>
    <w:rsid w:val="00B01B8A"/>
    <w:rsid w:val="00B449B1"/>
    <w:rsid w:val="00B61E6C"/>
    <w:rsid w:val="00B66799"/>
    <w:rsid w:val="00B705C1"/>
    <w:rsid w:val="00B75E6B"/>
    <w:rsid w:val="00B8207E"/>
    <w:rsid w:val="00B9284E"/>
    <w:rsid w:val="00C04699"/>
    <w:rsid w:val="00C077E8"/>
    <w:rsid w:val="00C21143"/>
    <w:rsid w:val="00C22B9A"/>
    <w:rsid w:val="00C23E15"/>
    <w:rsid w:val="00C32EA4"/>
    <w:rsid w:val="00C61832"/>
    <w:rsid w:val="00C83381"/>
    <w:rsid w:val="00C9514A"/>
    <w:rsid w:val="00CB0FB3"/>
    <w:rsid w:val="00CF6FF5"/>
    <w:rsid w:val="00D01483"/>
    <w:rsid w:val="00D070C7"/>
    <w:rsid w:val="00D10CDC"/>
    <w:rsid w:val="00D232E1"/>
    <w:rsid w:val="00D33527"/>
    <w:rsid w:val="00D35553"/>
    <w:rsid w:val="00D40700"/>
    <w:rsid w:val="00D51D8C"/>
    <w:rsid w:val="00D567FB"/>
    <w:rsid w:val="00D7686C"/>
    <w:rsid w:val="00D829FF"/>
    <w:rsid w:val="00D910DC"/>
    <w:rsid w:val="00DA2FBE"/>
    <w:rsid w:val="00DA5410"/>
    <w:rsid w:val="00DD4ADC"/>
    <w:rsid w:val="00DE20AA"/>
    <w:rsid w:val="00E10910"/>
    <w:rsid w:val="00E13F30"/>
    <w:rsid w:val="00E2622C"/>
    <w:rsid w:val="00E275C9"/>
    <w:rsid w:val="00E53093"/>
    <w:rsid w:val="00E65FD7"/>
    <w:rsid w:val="00E843AC"/>
    <w:rsid w:val="00ED6806"/>
    <w:rsid w:val="00EF0734"/>
    <w:rsid w:val="00EF5115"/>
    <w:rsid w:val="00F319B1"/>
    <w:rsid w:val="00F4070D"/>
    <w:rsid w:val="00F56B47"/>
    <w:rsid w:val="00F80200"/>
    <w:rsid w:val="00FB15DB"/>
    <w:rsid w:val="00FB256D"/>
    <w:rsid w:val="00FE3D59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FCF768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rsid w:val="0096307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96307B"/>
    <w:rPr>
      <w:rFonts w:ascii="Times New Roman" w:eastAsia="Times New Roman" w:hAnsi="Times New Roman" w:cs="Times New Roman"/>
      <w:sz w:val="20"/>
      <w:szCs w:val="20"/>
    </w:rPr>
  </w:style>
  <w:style w:type="character" w:customStyle="1" w:styleId="rvts85">
    <w:name w:val="rvts85"/>
    <w:basedOn w:val="DefaultParagraphFont"/>
    <w:rsid w:val="00945C90"/>
    <w:rPr>
      <w:rFonts w:ascii="Calibri" w:hAnsi="Calibri" w:cs="Calibri" w:hint="default"/>
      <w:sz w:val="22"/>
      <w:szCs w:val="22"/>
      <w:shd w:val="clear" w:color="auto" w:fill="FFFFFF"/>
    </w:rPr>
  </w:style>
  <w:style w:type="character" w:styleId="CommentReference">
    <w:name w:val="annotation reference"/>
    <w:basedOn w:val="DefaultParagraphFont"/>
    <w:uiPriority w:val="99"/>
    <w:semiHidden/>
    <w:unhideWhenUsed/>
    <w:rsid w:val="008330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303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30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30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303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8648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8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70.jpeg" /><Relationship Id="rId13" Type="http://schemas.openxmlformats.org/officeDocument/2006/relationships/hyperlink" Target="https://www.linkedin.com/in/prerna-jaiswal-23266a176" TargetMode="External" /><Relationship Id="rId3" Type="http://schemas.openxmlformats.org/officeDocument/2006/relationships/settings" Target="settings.xml" /><Relationship Id="rId7" Type="http://schemas.openxmlformats.org/officeDocument/2006/relationships/image" Target="media/image7.jpeg" /><Relationship Id="rId12" Type="http://schemas.openxmlformats.org/officeDocument/2006/relationships/hyperlink" Target="https://www.linkedin.com/in/prerna-jaiswal-23266a176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yperlink" Target="mailto:prernajaiswal2918@gmail.com" TargetMode="External" /><Relationship Id="rId5" Type="http://schemas.openxmlformats.org/officeDocument/2006/relationships/footnotes" Target="footnotes.xml" /><Relationship Id="rId15" Type="http://schemas.openxmlformats.org/officeDocument/2006/relationships/theme" Target="theme/theme1.xml" /><Relationship Id="rId10" Type="http://schemas.openxmlformats.org/officeDocument/2006/relationships/hyperlink" Target="mailto:prernajaiswal2918@gmail.com" TargetMode="External" /><Relationship Id="rId4" Type="http://schemas.openxmlformats.org/officeDocument/2006/relationships/webSettings" Target="webSettings.xml" /><Relationship Id="rId9" Type="http://schemas.openxmlformats.org/officeDocument/2006/relationships/image" Target="media/image8.jpeg" /><Relationship Id="rId14" Type="http://schemas.openxmlformats.org/officeDocument/2006/relationships/fontTable" Target="fontTable.xml" 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 /><Relationship Id="rId2" Type="http://schemas.openxmlformats.org/officeDocument/2006/relationships/image" Target="media/image2.png" /><Relationship Id="rId1" Type="http://schemas.openxmlformats.org/officeDocument/2006/relationships/image" Target="media/image1.png" /><Relationship Id="rId6" Type="http://schemas.openxmlformats.org/officeDocument/2006/relationships/image" Target="media/image6.png" /><Relationship Id="rId5" Type="http://schemas.openxmlformats.org/officeDocument/2006/relationships/image" Target="media/image5.png" /><Relationship Id="rId4" Type="http://schemas.openxmlformats.org/officeDocument/2006/relationships/image" Target="media/image4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0</Words>
  <Characters>405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Prerna Jaiswal</cp:lastModifiedBy>
  <cp:revision>2</cp:revision>
  <cp:lastPrinted>2021-08-05T10:26:00Z</cp:lastPrinted>
  <dcterms:created xsi:type="dcterms:W3CDTF">2021-08-26T16:29:00Z</dcterms:created>
  <dcterms:modified xsi:type="dcterms:W3CDTF">2021-08-26T16:29:00Z</dcterms:modified>
</cp:coreProperties>
</file>